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B40CA" w14:textId="5F7E6550" w:rsidR="00670ABB" w:rsidRPr="00CF5049" w:rsidRDefault="00670ABB" w:rsidP="00670ABB">
      <w:pPr>
        <w:spacing w:before="90"/>
        <w:ind w:right="249"/>
        <w:jc w:val="center"/>
        <w:rPr>
          <w:rFonts w:asciiTheme="minorHAnsi" w:hAnsiTheme="minorHAnsi" w:cstheme="minorHAnsi"/>
          <w:noProof/>
        </w:rPr>
      </w:pPr>
      <w:r w:rsidRPr="00CF5049">
        <w:rPr>
          <w:rFonts w:asciiTheme="minorHAnsi" w:hAnsiTheme="minorHAnsi" w:cstheme="minorHAnsi"/>
          <w:noProof/>
          <w:color w:val="002060"/>
          <w:lang w:val="en-US"/>
        </w:rPr>
        <w:drawing>
          <wp:inline distT="0" distB="0" distL="0" distR="0" wp14:anchorId="64820137" wp14:editId="4BFD959A">
            <wp:extent cx="1724025" cy="781050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78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2E3C13" w14:textId="6FD955B4" w:rsidR="003B6579" w:rsidRDefault="003B6579" w:rsidP="004E657A">
      <w:pPr>
        <w:spacing w:line="276" w:lineRule="auto"/>
        <w:ind w:left="56"/>
        <w:jc w:val="center"/>
        <w:rPr>
          <w:rFonts w:asciiTheme="minorHAnsi" w:hAnsiTheme="minorHAnsi" w:cstheme="minorHAnsi"/>
          <w:b/>
        </w:rPr>
      </w:pPr>
    </w:p>
    <w:p w14:paraId="4EDD4882" w14:textId="77777777" w:rsidR="00D035F9" w:rsidRDefault="0093378E" w:rsidP="004E657A">
      <w:pPr>
        <w:spacing w:line="276" w:lineRule="auto"/>
        <w:ind w:left="56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FENERBAHÇE ÜNİVERSİTESİ </w:t>
      </w:r>
    </w:p>
    <w:p w14:paraId="2528EB19" w14:textId="0F025170" w:rsidR="004E657A" w:rsidRPr="00CF5049" w:rsidRDefault="00D035F9" w:rsidP="004E657A">
      <w:pPr>
        <w:spacing w:line="276" w:lineRule="auto"/>
        <w:ind w:left="56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MÜHENDİSLİK VE MİMARLIK FAKÜLTESİ</w:t>
      </w:r>
      <w:r w:rsidR="004E657A" w:rsidRPr="00CF5049">
        <w:rPr>
          <w:rFonts w:asciiTheme="minorHAnsi" w:hAnsiTheme="minorHAnsi" w:cstheme="minorHAnsi"/>
          <w:b/>
        </w:rPr>
        <w:t xml:space="preserve"> </w:t>
      </w:r>
    </w:p>
    <w:p w14:paraId="268C108C" w14:textId="71993C60" w:rsidR="00FC2446" w:rsidRPr="00792BBB" w:rsidRDefault="00D035F9" w:rsidP="00792BBB">
      <w:pPr>
        <w:spacing w:line="276" w:lineRule="auto"/>
        <w:ind w:left="56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BİTİRME PROJESİ </w:t>
      </w:r>
      <w:r w:rsidR="00792BBB" w:rsidRPr="00792BBB">
        <w:rPr>
          <w:rFonts w:asciiTheme="minorHAnsi" w:hAnsiTheme="minorHAnsi" w:cstheme="minorHAnsi"/>
          <w:b/>
        </w:rPr>
        <w:t>KONTROL FORMU</w:t>
      </w:r>
    </w:p>
    <w:p w14:paraId="7A366FC0" w14:textId="2F4C51E4" w:rsidR="00670ABB" w:rsidRPr="00E10ED7" w:rsidRDefault="00CF5049" w:rsidP="00670ABB">
      <w:pPr>
        <w:spacing w:before="90"/>
        <w:ind w:right="249"/>
        <w:jc w:val="right"/>
        <w:rPr>
          <w:rFonts w:asciiTheme="minorHAnsi" w:hAnsiTheme="minorHAnsi" w:cstheme="minorHAnsi"/>
          <w:bCs/>
          <w:sz w:val="20"/>
        </w:rPr>
      </w:pPr>
      <w:r w:rsidRPr="00E10ED7">
        <w:rPr>
          <w:rFonts w:asciiTheme="minorHAnsi" w:hAnsiTheme="minorHAnsi" w:cstheme="minorHAnsi"/>
          <w:bCs/>
          <w:sz w:val="20"/>
        </w:rPr>
        <w:t>...../</w:t>
      </w:r>
      <w:r w:rsidR="00670ABB" w:rsidRPr="00E10ED7">
        <w:rPr>
          <w:rFonts w:asciiTheme="minorHAnsi" w:hAnsiTheme="minorHAnsi" w:cstheme="minorHAnsi"/>
          <w:bCs/>
          <w:sz w:val="20"/>
        </w:rPr>
        <w:t>..... / 20…</w:t>
      </w:r>
    </w:p>
    <w:p w14:paraId="4994D0A4" w14:textId="7A354CAE" w:rsidR="00402294" w:rsidRDefault="00402294" w:rsidP="004953F7">
      <w:pPr>
        <w:pStyle w:val="GvdeMetni"/>
        <w:rPr>
          <w:rFonts w:asciiTheme="minorHAnsi" w:hAnsiTheme="minorHAnsi" w:cstheme="minorHAnsi"/>
          <w:b/>
          <w:bCs/>
          <w:sz w:val="22"/>
          <w:szCs w:val="22"/>
        </w:rPr>
      </w:pPr>
    </w:p>
    <w:tbl>
      <w:tblPr>
        <w:tblStyle w:val="TableGrid"/>
        <w:tblW w:w="10065" w:type="dxa"/>
        <w:tblInd w:w="-5" w:type="dxa"/>
        <w:tblCellMar>
          <w:top w:w="42" w:type="dxa"/>
          <w:left w:w="57" w:type="dxa"/>
          <w:right w:w="115" w:type="dxa"/>
        </w:tblCellMar>
        <w:tblLook w:val="04A0" w:firstRow="1" w:lastRow="0" w:firstColumn="1" w:lastColumn="0" w:noHBand="0" w:noVBand="1"/>
      </w:tblPr>
      <w:tblGrid>
        <w:gridCol w:w="2268"/>
        <w:gridCol w:w="7797"/>
      </w:tblGrid>
      <w:tr w:rsidR="00DA54FF" w:rsidRPr="008A0D09" w14:paraId="63D67253" w14:textId="77777777" w:rsidTr="001D2567">
        <w:trPr>
          <w:trHeight w:val="369"/>
        </w:trPr>
        <w:tc>
          <w:tcPr>
            <w:tcW w:w="100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C9ABF3" w14:textId="0AA44D36" w:rsidR="00DA54FF" w:rsidRPr="008A0D09" w:rsidRDefault="00DA54FF" w:rsidP="000B3074">
            <w:pPr>
              <w:rPr>
                <w:rFonts w:asciiTheme="minorHAnsi" w:hAnsiTheme="minorHAnsi" w:cstheme="minorHAnsi"/>
              </w:rPr>
            </w:pPr>
            <w:r w:rsidRPr="008A0D09">
              <w:rPr>
                <w:rFonts w:asciiTheme="minorHAnsi" w:hAnsiTheme="minorHAnsi" w:cstheme="minorHAnsi"/>
                <w:b/>
              </w:rPr>
              <w:t>ÖĞRENCİ BİLGİLERİ</w:t>
            </w:r>
            <w:r w:rsidRPr="008A0D09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DA54FF" w:rsidRPr="008A0D09" w14:paraId="7E0A3458" w14:textId="77777777" w:rsidTr="001D2567">
        <w:trPr>
          <w:trHeight w:val="369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ECCD51" w14:textId="77777777" w:rsidR="00DA54FF" w:rsidRPr="008A0D09" w:rsidRDefault="00DA54FF" w:rsidP="000B3074">
            <w:pPr>
              <w:rPr>
                <w:rFonts w:asciiTheme="minorHAnsi" w:hAnsiTheme="minorHAnsi" w:cstheme="minorHAnsi"/>
              </w:rPr>
            </w:pPr>
            <w:r w:rsidRPr="008A0D09">
              <w:rPr>
                <w:rFonts w:asciiTheme="minorHAnsi" w:hAnsiTheme="minorHAnsi" w:cstheme="minorHAnsi"/>
              </w:rPr>
              <w:t xml:space="preserve">Ad </w:t>
            </w:r>
            <w:proofErr w:type="spellStart"/>
            <w:r w:rsidRPr="008A0D09">
              <w:rPr>
                <w:rFonts w:asciiTheme="minorHAnsi" w:hAnsiTheme="minorHAnsi" w:cstheme="minorHAnsi"/>
              </w:rPr>
              <w:t>Soyad</w:t>
            </w:r>
            <w:proofErr w:type="spellEnd"/>
          </w:p>
        </w:tc>
        <w:tc>
          <w:tcPr>
            <w:tcW w:w="7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D7D3B" w14:textId="28169C33" w:rsidR="00DA54FF" w:rsidRPr="008A0D09" w:rsidRDefault="00DA54FF" w:rsidP="000B3074">
            <w:pPr>
              <w:rPr>
                <w:rFonts w:asciiTheme="minorHAnsi" w:hAnsiTheme="minorHAnsi" w:cstheme="minorHAnsi"/>
              </w:rPr>
            </w:pPr>
            <w:r w:rsidRPr="008A0D09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DA54FF" w:rsidRPr="008A0D09" w14:paraId="0A9EBF4C" w14:textId="77777777" w:rsidTr="001D2567">
        <w:trPr>
          <w:trHeight w:val="367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87142B" w14:textId="77777777" w:rsidR="00DA54FF" w:rsidRPr="008A0D09" w:rsidRDefault="00DA54FF" w:rsidP="000B3074">
            <w:pPr>
              <w:rPr>
                <w:rFonts w:asciiTheme="minorHAnsi" w:hAnsiTheme="minorHAnsi" w:cstheme="minorHAnsi"/>
              </w:rPr>
            </w:pPr>
            <w:r w:rsidRPr="008A0D09">
              <w:rPr>
                <w:rFonts w:asciiTheme="minorHAnsi" w:hAnsiTheme="minorHAnsi" w:cstheme="minorHAnsi"/>
              </w:rPr>
              <w:t>Öğrenci Numarası</w:t>
            </w:r>
          </w:p>
        </w:tc>
        <w:tc>
          <w:tcPr>
            <w:tcW w:w="7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1DADBC" w14:textId="1E348D3C" w:rsidR="00DA54FF" w:rsidRPr="008A0D09" w:rsidRDefault="00DA54FF" w:rsidP="000B3074">
            <w:pPr>
              <w:rPr>
                <w:rFonts w:asciiTheme="minorHAnsi" w:hAnsiTheme="minorHAnsi" w:cstheme="minorHAnsi"/>
              </w:rPr>
            </w:pPr>
            <w:r w:rsidRPr="008A0D09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DA54FF" w:rsidRPr="008A0D09" w14:paraId="3DC2C91C" w14:textId="77777777" w:rsidTr="001D2567">
        <w:trPr>
          <w:trHeight w:val="369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1D6A5B" w14:textId="77777777" w:rsidR="00DA54FF" w:rsidRPr="008A0D09" w:rsidRDefault="00DA54FF" w:rsidP="000B3074">
            <w:pPr>
              <w:rPr>
                <w:rFonts w:asciiTheme="minorHAnsi" w:hAnsiTheme="minorHAnsi" w:cstheme="minorHAnsi"/>
              </w:rPr>
            </w:pPr>
            <w:r w:rsidRPr="008A0D09">
              <w:rPr>
                <w:rFonts w:asciiTheme="minorHAnsi" w:hAnsiTheme="minorHAnsi" w:cstheme="minorHAnsi"/>
              </w:rPr>
              <w:t>Anabilim Dalı Adı</w:t>
            </w:r>
          </w:p>
        </w:tc>
        <w:tc>
          <w:tcPr>
            <w:tcW w:w="7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85CAD3" w14:textId="0156802E" w:rsidR="00DA54FF" w:rsidRPr="008A0D09" w:rsidRDefault="00DA54FF" w:rsidP="000B3074">
            <w:pPr>
              <w:rPr>
                <w:rFonts w:asciiTheme="minorHAnsi" w:hAnsiTheme="minorHAnsi" w:cstheme="minorHAnsi"/>
              </w:rPr>
            </w:pPr>
            <w:r w:rsidRPr="008A0D09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DA54FF" w:rsidRPr="008A0D09" w14:paraId="465F4118" w14:textId="77777777" w:rsidTr="001D2567">
        <w:trPr>
          <w:trHeight w:val="369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A0372" w14:textId="77777777" w:rsidR="00DA54FF" w:rsidRPr="008A0D09" w:rsidRDefault="00DA54FF" w:rsidP="000B3074">
            <w:pPr>
              <w:rPr>
                <w:rFonts w:asciiTheme="minorHAnsi" w:hAnsiTheme="minorHAnsi" w:cstheme="minorHAnsi"/>
              </w:rPr>
            </w:pPr>
            <w:r w:rsidRPr="008A0D09">
              <w:rPr>
                <w:rFonts w:asciiTheme="minorHAnsi" w:hAnsiTheme="minorHAnsi" w:cstheme="minorHAnsi"/>
              </w:rPr>
              <w:t>Program Adı</w:t>
            </w:r>
          </w:p>
        </w:tc>
        <w:tc>
          <w:tcPr>
            <w:tcW w:w="7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53292C" w14:textId="64E3BD1D" w:rsidR="00DA54FF" w:rsidRPr="008A0D09" w:rsidRDefault="00DA54FF" w:rsidP="000B3074">
            <w:pPr>
              <w:rPr>
                <w:rFonts w:asciiTheme="minorHAnsi" w:hAnsiTheme="minorHAnsi" w:cstheme="minorHAnsi"/>
              </w:rPr>
            </w:pPr>
          </w:p>
        </w:tc>
      </w:tr>
      <w:tr w:rsidR="00792BBB" w:rsidRPr="008A0D09" w14:paraId="7512E151" w14:textId="77777777" w:rsidTr="001D2567">
        <w:trPr>
          <w:trHeight w:val="369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7D0A2" w14:textId="006528E1" w:rsidR="00792BBB" w:rsidRPr="008A0D09" w:rsidRDefault="0068690B" w:rsidP="000B307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Öğretim Yılı </w:t>
            </w:r>
            <w:r w:rsidR="002829DE">
              <w:rPr>
                <w:rFonts w:asciiTheme="minorHAnsi" w:hAnsiTheme="minorHAnsi" w:cstheme="minorHAnsi"/>
              </w:rPr>
              <w:t>/</w:t>
            </w:r>
            <w:r>
              <w:rPr>
                <w:rFonts w:asciiTheme="minorHAnsi" w:hAnsiTheme="minorHAnsi" w:cstheme="minorHAnsi"/>
              </w:rPr>
              <w:t xml:space="preserve"> Dönemi</w:t>
            </w:r>
          </w:p>
        </w:tc>
        <w:tc>
          <w:tcPr>
            <w:tcW w:w="7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CBA201" w14:textId="35AFA84D" w:rsidR="00792BBB" w:rsidRPr="008A0D09" w:rsidRDefault="001D6E00" w:rsidP="0093378E">
            <w:pPr>
              <w:tabs>
                <w:tab w:val="left" w:pos="5265"/>
              </w:tabs>
              <w:rPr>
                <w:rFonts w:asciiTheme="minorHAnsi" w:eastAsia="Times New Roman" w:hAnsiTheme="minorHAnsi" w:cstheme="minorHAnsi"/>
                <w:noProof/>
                <w:lang w:eastAsia="tr-TR"/>
              </w:rPr>
            </w:pPr>
            <w:r w:rsidRPr="008A0D09">
              <w:rPr>
                <w:rFonts w:asciiTheme="minorHAnsi" w:eastAsia="Times New Roman" w:hAnsiTheme="minorHAnsi" w:cstheme="minorHAnsi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C8A1435" wp14:editId="6A4AF597">
                      <wp:simplePos x="0" y="0"/>
                      <wp:positionH relativeFrom="column">
                        <wp:posOffset>3114040</wp:posOffset>
                      </wp:positionH>
                      <wp:positionV relativeFrom="paragraph">
                        <wp:posOffset>19050</wp:posOffset>
                      </wp:positionV>
                      <wp:extent cx="171450" cy="161925"/>
                      <wp:effectExtent l="0" t="0" r="19050" b="28575"/>
                      <wp:wrapNone/>
                      <wp:docPr id="5" name="Dikdörtgen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1450" cy="161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21AA7BD" w14:textId="77777777" w:rsidR="001D6E00" w:rsidRDefault="001D6E00" w:rsidP="001D6E0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8A1435" id="Dikdörtgen 5" o:spid="_x0000_s1026" style="position:absolute;margin-left:245.2pt;margin-top:1.5pt;width:13.5pt;height:12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">
                      <v:textbox>
                        <w:txbxContent>
                          <w:p w14:paraId="221AA7BD" w14:textId="77777777" w:rsidR="001D6E00" w:rsidRDefault="001D6E00" w:rsidP="001D6E00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8A0D09">
              <w:rPr>
                <w:rFonts w:asciiTheme="minorHAnsi" w:eastAsia="Times New Roman" w:hAnsiTheme="minorHAnsi" w:cstheme="minorHAnsi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9B1A2F6" wp14:editId="50D3D172">
                      <wp:simplePos x="0" y="0"/>
                      <wp:positionH relativeFrom="column">
                        <wp:posOffset>1621155</wp:posOffset>
                      </wp:positionH>
                      <wp:positionV relativeFrom="paragraph">
                        <wp:posOffset>3175</wp:posOffset>
                      </wp:positionV>
                      <wp:extent cx="171450" cy="161925"/>
                      <wp:effectExtent l="0" t="0" r="19050" b="28575"/>
                      <wp:wrapNone/>
                      <wp:docPr id="4" name="Dikdörtgen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1450" cy="161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0B70AB" w14:textId="77777777" w:rsidR="001D6E00" w:rsidRDefault="001D6E00" w:rsidP="001D6E0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B1A2F6" id="Dikdörtgen 4" o:spid="_x0000_s1027" style="position:absolute;margin-left:127.65pt;margin-top:.25pt;width:13.5pt;height:12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">
                      <v:textbox>
                        <w:txbxContent>
                          <w:p w14:paraId="1F0B70AB" w14:textId="77777777" w:rsidR="001D6E00" w:rsidRDefault="001D6E00" w:rsidP="001D6E00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Theme="minorHAnsi" w:eastAsia="Times New Roman" w:hAnsiTheme="minorHAnsi" w:cstheme="minorHAnsi"/>
                <w:noProof/>
                <w:lang w:eastAsia="tr-TR"/>
              </w:rPr>
              <w:t xml:space="preserve">  20…..                                               Güz                                        Bahar</w:t>
            </w:r>
          </w:p>
        </w:tc>
      </w:tr>
      <w:tr w:rsidR="002829DE" w:rsidRPr="008A0D09" w14:paraId="395D0FA4" w14:textId="77777777" w:rsidTr="001D2567">
        <w:trPr>
          <w:trHeight w:val="534"/>
        </w:trPr>
        <w:tc>
          <w:tcPr>
            <w:tcW w:w="100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CF40B29" w14:textId="5865EFB1" w:rsidR="002829DE" w:rsidRPr="008A0D09" w:rsidRDefault="00D035F9" w:rsidP="00D035F9">
            <w:pPr>
              <w:rPr>
                <w:rFonts w:asciiTheme="minorHAnsi" w:eastAsia="Times New Roman" w:hAnsiTheme="minorHAnsi" w:cstheme="minorHAnsi"/>
                <w:noProof/>
                <w:lang w:eastAsia="tr-TR"/>
              </w:rPr>
            </w:pPr>
            <w:r>
              <w:rPr>
                <w:rFonts w:asciiTheme="minorHAnsi" w:hAnsiTheme="minorHAnsi" w:cstheme="minorHAnsi"/>
                <w:b/>
              </w:rPr>
              <w:t xml:space="preserve">PROJE </w:t>
            </w:r>
            <w:r w:rsidR="002829DE">
              <w:rPr>
                <w:rFonts w:asciiTheme="minorHAnsi" w:hAnsiTheme="minorHAnsi" w:cstheme="minorHAnsi"/>
                <w:b/>
              </w:rPr>
              <w:t>ADI</w:t>
            </w:r>
            <w:r w:rsidR="002829DE" w:rsidRPr="00B80E0E">
              <w:rPr>
                <w:rFonts w:asciiTheme="minorHAnsi" w:hAnsiTheme="minorHAnsi" w:cstheme="minorHAnsi"/>
                <w:b/>
              </w:rPr>
              <w:t>:</w:t>
            </w:r>
          </w:p>
        </w:tc>
      </w:tr>
      <w:tr w:rsidR="0067676D" w:rsidRPr="008A0D09" w14:paraId="09AC2D17" w14:textId="77777777" w:rsidTr="001D2567">
        <w:trPr>
          <w:trHeight w:val="534"/>
        </w:trPr>
        <w:tc>
          <w:tcPr>
            <w:tcW w:w="10065" w:type="dxa"/>
            <w:gridSpan w:val="2"/>
            <w:tcBorders>
              <w:top w:val="single" w:sz="4" w:space="0" w:color="auto"/>
            </w:tcBorders>
            <w:vAlign w:val="center"/>
          </w:tcPr>
          <w:p w14:paraId="1B80BF1E" w14:textId="0D225C0B" w:rsidR="0067676D" w:rsidRDefault="0067676D" w:rsidP="002829DE">
            <w:pPr>
              <w:rPr>
                <w:rFonts w:asciiTheme="minorHAnsi" w:hAnsiTheme="minorHAnsi" w:cstheme="minorHAnsi"/>
                <w:b/>
              </w:rPr>
            </w:pPr>
          </w:p>
          <w:p w14:paraId="60B9B86A" w14:textId="6C905A40" w:rsidR="0067676D" w:rsidRDefault="00D035F9" w:rsidP="0067676D">
            <w:pPr>
              <w:ind w:left="-54"/>
              <w:jc w:val="both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Bitirme</w:t>
            </w:r>
            <w:r w:rsidR="0067676D">
              <w:rPr>
                <w:rFonts w:asciiTheme="minorHAnsi" w:hAnsiTheme="minorHAnsi" w:cstheme="minorHAnsi"/>
                <w:b/>
              </w:rPr>
              <w:t xml:space="preserve"> Projesi Yazım ve Basım Kılavuzuna Uygunluk</w:t>
            </w:r>
          </w:p>
          <w:p w14:paraId="4FE4A4AE" w14:textId="62EDFC2A" w:rsidR="0067676D" w:rsidRDefault="0067676D" w:rsidP="0067676D">
            <w:pPr>
              <w:ind w:left="-54"/>
              <w:jc w:val="both"/>
              <w:rPr>
                <w:rFonts w:asciiTheme="minorHAnsi" w:hAnsiTheme="minorHAnsi" w:cstheme="minorHAnsi"/>
                <w:bCs/>
              </w:rPr>
            </w:pPr>
            <w:r w:rsidRPr="00B80E0E">
              <w:rPr>
                <w:rFonts w:asciiTheme="minorHAnsi" w:hAnsiTheme="minorHAnsi" w:cstheme="minorHAnsi"/>
                <w:bCs/>
              </w:rPr>
              <w:t>Sayın Aday,</w:t>
            </w:r>
            <w:r>
              <w:rPr>
                <w:rFonts w:asciiTheme="minorHAnsi" w:hAnsiTheme="minorHAnsi" w:cstheme="minorHAnsi"/>
                <w:bCs/>
              </w:rPr>
              <w:t xml:space="preserve"> eserini aşağıdaki konularda</w:t>
            </w:r>
            <w:r w:rsidR="00F240A7">
              <w:rPr>
                <w:rFonts w:asciiTheme="minorHAnsi" w:hAnsiTheme="minorHAnsi" w:cstheme="minorHAnsi"/>
                <w:bCs/>
              </w:rPr>
              <w:t xml:space="preserve"> şekil şartları açısından</w:t>
            </w:r>
            <w:r w:rsidR="006B1B74">
              <w:rPr>
                <w:rFonts w:asciiTheme="minorHAnsi" w:hAnsiTheme="minorHAnsi" w:cstheme="minorHAnsi"/>
                <w:bCs/>
              </w:rPr>
              <w:t xml:space="preserve"> </w:t>
            </w:r>
            <w:r w:rsidR="00D035F9">
              <w:rPr>
                <w:rFonts w:asciiTheme="minorHAnsi" w:hAnsiTheme="minorHAnsi" w:cstheme="minorHAnsi"/>
                <w:bCs/>
              </w:rPr>
              <w:t>Bitirme Projesi</w:t>
            </w:r>
            <w:r>
              <w:rPr>
                <w:rFonts w:asciiTheme="minorHAnsi" w:hAnsiTheme="minorHAnsi" w:cstheme="minorHAnsi"/>
                <w:bCs/>
              </w:rPr>
              <w:t xml:space="preserve"> Yazım ve Basım Kılavuzunda belirlenmiş olan kurallara uygun hazırlamış mıdır?</w:t>
            </w:r>
          </w:p>
          <w:p w14:paraId="118E8FD0" w14:textId="77777777" w:rsidR="0067676D" w:rsidRDefault="0067676D" w:rsidP="0067676D">
            <w:pPr>
              <w:pStyle w:val="Default"/>
              <w:jc w:val="both"/>
            </w:pPr>
          </w:p>
          <w:p w14:paraId="60B028FE" w14:textId="36A9E262" w:rsidR="00F240A7" w:rsidRDefault="0067676D" w:rsidP="00F240A7">
            <w:pPr>
              <w:ind w:left="-54"/>
              <w:jc w:val="both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7916C0">
              <w:rPr>
                <w:rFonts w:asciiTheme="minorHAnsi" w:hAnsiTheme="minorHAnsi" w:cstheme="minorHAnsi"/>
                <w:sz w:val="18"/>
                <w:szCs w:val="18"/>
              </w:rPr>
              <w:t>Not: Eserin</w:t>
            </w:r>
            <w:r w:rsidRPr="007916C0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Enstitüye teslim edilebilmesi için Kontrol </w:t>
            </w:r>
            <w:r w:rsidR="00163E96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Formundaki </w:t>
            </w:r>
            <w:r w:rsidRPr="007916C0">
              <w:rPr>
                <w:rFonts w:asciiTheme="minorHAnsi" w:hAnsiTheme="minorHAnsi" w:cstheme="minorHAnsi"/>
                <w:bCs/>
                <w:sz w:val="18"/>
                <w:szCs w:val="18"/>
              </w:rPr>
              <w:t>tüm maddelerin onaylanmış olması gerekmektedir</w:t>
            </w:r>
            <w:r w:rsidR="00F240A7">
              <w:rPr>
                <w:rFonts w:asciiTheme="minorHAnsi" w:hAnsiTheme="minorHAnsi" w:cstheme="minorHAnsi"/>
                <w:bCs/>
                <w:sz w:val="18"/>
                <w:szCs w:val="18"/>
              </w:rPr>
              <w:t>.</w:t>
            </w:r>
          </w:p>
          <w:p w14:paraId="2B05697A" w14:textId="2D4A6E93" w:rsidR="0067676D" w:rsidRPr="00B80E0E" w:rsidRDefault="0067676D" w:rsidP="00163E96">
            <w:pPr>
              <w:ind w:left="-54"/>
              <w:jc w:val="both"/>
              <w:rPr>
                <w:rFonts w:asciiTheme="minorHAnsi" w:hAnsiTheme="minorHAnsi" w:cstheme="minorHAnsi"/>
                <w:b/>
              </w:rPr>
            </w:pPr>
          </w:p>
        </w:tc>
      </w:tr>
    </w:tbl>
    <w:tbl>
      <w:tblPr>
        <w:tblStyle w:val="TabloKlavuzu"/>
        <w:tblW w:w="10060" w:type="dxa"/>
        <w:tblLayout w:type="fixed"/>
        <w:tblLook w:val="04A0" w:firstRow="1" w:lastRow="0" w:firstColumn="1" w:lastColumn="0" w:noHBand="0" w:noVBand="1"/>
      </w:tblPr>
      <w:tblGrid>
        <w:gridCol w:w="1696"/>
        <w:gridCol w:w="2835"/>
        <w:gridCol w:w="1560"/>
        <w:gridCol w:w="2268"/>
        <w:gridCol w:w="1701"/>
      </w:tblGrid>
      <w:tr w:rsidR="0085754E" w:rsidRPr="00AE2C14" w14:paraId="1DC4819F" w14:textId="77777777" w:rsidTr="001D2567">
        <w:trPr>
          <w:trHeight w:val="547"/>
        </w:trPr>
        <w:tc>
          <w:tcPr>
            <w:tcW w:w="8359" w:type="dxa"/>
            <w:gridSpan w:val="4"/>
            <w:vMerge w:val="restart"/>
            <w:shd w:val="clear" w:color="auto" w:fill="F2F2F2" w:themeFill="background1" w:themeFillShade="F2"/>
            <w:vAlign w:val="center"/>
          </w:tcPr>
          <w:p w14:paraId="297FC24A" w14:textId="64DA8602" w:rsidR="0085754E" w:rsidRPr="0067676D" w:rsidRDefault="00D035F9" w:rsidP="00163E96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oje</w:t>
            </w:r>
            <w:r w:rsidR="0085754E" w:rsidRPr="0067676D">
              <w:rPr>
                <w:rFonts w:asciiTheme="minorHAnsi" w:hAnsiTheme="minorHAnsi" w:cstheme="minorHAnsi"/>
                <w:b/>
              </w:rPr>
              <w:t xml:space="preserve"> Yazım ve Basım Kılavuzuna Uygunluk</w:t>
            </w:r>
          </w:p>
        </w:tc>
        <w:tc>
          <w:tcPr>
            <w:tcW w:w="1701" w:type="dxa"/>
            <w:vMerge w:val="restart"/>
            <w:shd w:val="clear" w:color="auto" w:fill="F2F2F2" w:themeFill="background1" w:themeFillShade="F2"/>
            <w:vAlign w:val="center"/>
          </w:tcPr>
          <w:p w14:paraId="601E69FE" w14:textId="53386183" w:rsidR="0085754E" w:rsidRPr="0067676D" w:rsidRDefault="0085754E" w:rsidP="001D2567">
            <w:pPr>
              <w:ind w:left="-114"/>
              <w:jc w:val="center"/>
              <w:rPr>
                <w:rFonts w:asciiTheme="minorHAnsi" w:hAnsiTheme="minorHAnsi" w:cstheme="minorHAnsi"/>
                <w:b/>
              </w:rPr>
            </w:pPr>
            <w:r w:rsidRPr="0067676D">
              <w:rPr>
                <w:rFonts w:asciiTheme="minorHAnsi" w:hAnsiTheme="minorHAnsi" w:cstheme="minorHAnsi"/>
                <w:b/>
              </w:rPr>
              <w:t xml:space="preserve">Danışman/Jüri </w:t>
            </w:r>
            <w:r w:rsidR="007C3CA0">
              <w:rPr>
                <w:rFonts w:asciiTheme="minorHAnsi" w:hAnsiTheme="minorHAnsi" w:cstheme="minorHAnsi"/>
                <w:b/>
              </w:rPr>
              <w:t xml:space="preserve">    </w:t>
            </w:r>
            <w:r w:rsidRPr="0067676D">
              <w:rPr>
                <w:rFonts w:asciiTheme="minorHAnsi" w:hAnsiTheme="minorHAnsi" w:cstheme="minorHAnsi"/>
                <w:b/>
              </w:rPr>
              <w:t>Sonrası</w:t>
            </w:r>
          </w:p>
          <w:p w14:paraId="6D9C3C5C" w14:textId="09D52765" w:rsidR="0085754E" w:rsidRPr="0067676D" w:rsidRDefault="0085754E" w:rsidP="001D2567">
            <w:pPr>
              <w:ind w:left="-114"/>
              <w:jc w:val="center"/>
              <w:rPr>
                <w:rFonts w:asciiTheme="minorHAnsi" w:hAnsiTheme="minorHAnsi" w:cstheme="minorHAnsi"/>
                <w:b/>
              </w:rPr>
            </w:pPr>
            <w:r w:rsidRPr="0067676D">
              <w:rPr>
                <w:rFonts w:asciiTheme="minorHAnsi" w:hAnsiTheme="minorHAnsi" w:cstheme="minorHAnsi"/>
                <w:b/>
              </w:rPr>
              <w:t>Kontrol</w:t>
            </w:r>
            <w:r>
              <w:rPr>
                <w:rFonts w:asciiTheme="minorHAnsi" w:hAnsiTheme="minorHAnsi" w:cstheme="minorHAnsi"/>
                <w:b/>
              </w:rPr>
              <w:t xml:space="preserve"> ve Onay</w:t>
            </w:r>
          </w:p>
        </w:tc>
      </w:tr>
      <w:tr w:rsidR="0085754E" w:rsidRPr="00AE2C14" w14:paraId="2B133BA2" w14:textId="77777777" w:rsidTr="001D2567">
        <w:trPr>
          <w:trHeight w:val="283"/>
        </w:trPr>
        <w:tc>
          <w:tcPr>
            <w:tcW w:w="8359" w:type="dxa"/>
            <w:gridSpan w:val="4"/>
            <w:vMerge/>
            <w:tcBorders>
              <w:bottom w:val="nil"/>
            </w:tcBorders>
            <w:vAlign w:val="center"/>
          </w:tcPr>
          <w:p w14:paraId="16AD6F54" w14:textId="77777777" w:rsidR="0085754E" w:rsidRPr="0067676D" w:rsidRDefault="0085754E" w:rsidP="00B22DBE">
            <w:pPr>
              <w:rPr>
                <w:rFonts w:asciiTheme="minorHAnsi" w:hAnsiTheme="minorHAnsi" w:cstheme="minorHAnsi"/>
                <w:b/>
              </w:rPr>
            </w:pPr>
            <w:bookmarkStart w:id="0" w:name="_Hlk87442250"/>
          </w:p>
        </w:tc>
        <w:tc>
          <w:tcPr>
            <w:tcW w:w="1701" w:type="dxa"/>
            <w:vMerge/>
            <w:shd w:val="clear" w:color="auto" w:fill="F2F2F2" w:themeFill="background1" w:themeFillShade="F2"/>
            <w:vAlign w:val="center"/>
          </w:tcPr>
          <w:p w14:paraId="1A54321D" w14:textId="357DDBE9" w:rsidR="0085754E" w:rsidRPr="0067676D" w:rsidRDefault="0085754E" w:rsidP="00B22DBE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bookmarkEnd w:id="0"/>
      <w:tr w:rsidR="0085754E" w:rsidRPr="00AE2C14" w14:paraId="00F0D657" w14:textId="77777777" w:rsidTr="001D2567">
        <w:trPr>
          <w:trHeight w:val="283"/>
        </w:trPr>
        <w:tc>
          <w:tcPr>
            <w:tcW w:w="8359" w:type="dxa"/>
            <w:gridSpan w:val="4"/>
            <w:vAlign w:val="center"/>
          </w:tcPr>
          <w:p w14:paraId="5E7EF3DA" w14:textId="77777777" w:rsidR="00922894" w:rsidRDefault="0085754E" w:rsidP="000C2B0E">
            <w:pPr>
              <w:ind w:left="-10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erhangi bir sayfada sonradan yapılmış düzeltme, silinti vb. işlem var mı? </w:t>
            </w:r>
          </w:p>
          <w:p w14:paraId="1BE37911" w14:textId="72D48854" w:rsidR="0085754E" w:rsidRPr="00AE2C14" w:rsidRDefault="0085754E" w:rsidP="000C2B0E">
            <w:pPr>
              <w:ind w:left="-10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Kontrole devam için bu sorunun cevabı </w:t>
            </w:r>
            <w:r w:rsidRPr="007C3CA0">
              <w:rPr>
                <w:rFonts w:ascii="Times New Roman" w:hAnsi="Times New Roman" w:cs="Times New Roman"/>
                <w:b/>
                <w:bCs/>
              </w:rPr>
              <w:t>HAYIR</w:t>
            </w:r>
            <w:r>
              <w:rPr>
                <w:rFonts w:ascii="Times New Roman" w:hAnsi="Times New Roman" w:cs="Times New Roman"/>
              </w:rPr>
              <w:t xml:space="preserve"> olmalıdır.</w:t>
            </w:r>
          </w:p>
        </w:tc>
        <w:sdt>
          <w:sdtPr>
            <w:rPr>
              <w:rFonts w:ascii="Times New Roman" w:hAnsi="Times New Roman" w:cs="Times New Roman"/>
            </w:rPr>
            <w:id w:val="8785087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vAlign w:val="center"/>
              </w:tcPr>
              <w:p w14:paraId="08CECF3C" w14:textId="1DEF058A" w:rsidR="0085754E" w:rsidRPr="00AE2C14" w:rsidRDefault="0085754E" w:rsidP="00B22DBE">
                <w:pPr>
                  <w:jc w:val="center"/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</w:tr>
      <w:tr w:rsidR="0085754E" w:rsidRPr="00AE2C14" w14:paraId="56414B52" w14:textId="77777777" w:rsidTr="00BC0788">
        <w:trPr>
          <w:trHeight w:val="277"/>
        </w:trPr>
        <w:tc>
          <w:tcPr>
            <w:tcW w:w="8359" w:type="dxa"/>
            <w:gridSpan w:val="4"/>
            <w:vAlign w:val="center"/>
          </w:tcPr>
          <w:p w14:paraId="45F3A426" w14:textId="5ECC5762" w:rsidR="0085754E" w:rsidRPr="00AE2C14" w:rsidRDefault="0085754E" w:rsidP="00B40D82">
            <w:pPr>
              <w:ind w:left="-109"/>
              <w:rPr>
                <w:rFonts w:ascii="Times New Roman" w:hAnsi="Times New Roman" w:cs="Times New Roman"/>
              </w:rPr>
            </w:pPr>
            <w:r w:rsidRPr="00EB7175">
              <w:rPr>
                <w:rFonts w:ascii="Times New Roman" w:hAnsi="Times New Roman" w:cs="Times New Roman"/>
              </w:rPr>
              <w:t>Ciltleme</w:t>
            </w:r>
          </w:p>
        </w:tc>
        <w:sdt>
          <w:sdtPr>
            <w:rPr>
              <w:rFonts w:ascii="Times New Roman" w:hAnsi="Times New Roman" w:cs="Times New Roman"/>
            </w:rPr>
            <w:id w:val="5281556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vAlign w:val="center"/>
              </w:tcPr>
              <w:p w14:paraId="2EB44ED7" w14:textId="723AC2BC" w:rsidR="0085754E" w:rsidRPr="00AE2C14" w:rsidRDefault="0085754E" w:rsidP="00B22DBE">
                <w:pPr>
                  <w:jc w:val="center"/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</w:tr>
      <w:tr w:rsidR="0085754E" w:rsidRPr="00AE2C14" w14:paraId="616A385A" w14:textId="77777777" w:rsidTr="00BC0788">
        <w:trPr>
          <w:trHeight w:val="241"/>
        </w:trPr>
        <w:tc>
          <w:tcPr>
            <w:tcW w:w="8359" w:type="dxa"/>
            <w:gridSpan w:val="4"/>
            <w:vAlign w:val="center"/>
          </w:tcPr>
          <w:p w14:paraId="6C6E13E0" w14:textId="3C6F9478" w:rsidR="0085754E" w:rsidRPr="00AE2C14" w:rsidRDefault="0085754E" w:rsidP="00AF4E91">
            <w:pPr>
              <w:ind w:left="-109"/>
              <w:rPr>
                <w:rFonts w:ascii="Times New Roman" w:hAnsi="Times New Roman" w:cs="Times New Roman"/>
              </w:rPr>
            </w:pPr>
            <w:r w:rsidRPr="00AE2C14">
              <w:rPr>
                <w:rFonts w:ascii="Times New Roman" w:hAnsi="Times New Roman" w:cs="Times New Roman"/>
              </w:rPr>
              <w:t xml:space="preserve">Dış Kapak </w:t>
            </w:r>
          </w:p>
        </w:tc>
        <w:sdt>
          <w:sdtPr>
            <w:rPr>
              <w:rFonts w:ascii="Times New Roman" w:hAnsi="Times New Roman" w:cs="Times New Roman"/>
            </w:rPr>
            <w:id w:val="3998736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vAlign w:val="center"/>
              </w:tcPr>
              <w:p w14:paraId="66BFA6AD" w14:textId="67D5E7CD" w:rsidR="0085754E" w:rsidRPr="00AE2C14" w:rsidRDefault="0085754E" w:rsidP="00B22DBE">
                <w:pPr>
                  <w:jc w:val="center"/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</w:tr>
      <w:tr w:rsidR="0085754E" w:rsidRPr="00AE2C14" w14:paraId="01F63583" w14:textId="77777777" w:rsidTr="001D2567">
        <w:trPr>
          <w:trHeight w:val="283"/>
        </w:trPr>
        <w:tc>
          <w:tcPr>
            <w:tcW w:w="8359" w:type="dxa"/>
            <w:gridSpan w:val="4"/>
            <w:vAlign w:val="center"/>
          </w:tcPr>
          <w:p w14:paraId="325B86A9" w14:textId="5CF55D75" w:rsidR="0085754E" w:rsidRPr="00AE2C14" w:rsidRDefault="0085754E" w:rsidP="00AF4E91">
            <w:pPr>
              <w:ind w:left="-10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İç Kapak </w:t>
            </w:r>
          </w:p>
        </w:tc>
        <w:sdt>
          <w:sdtPr>
            <w:rPr>
              <w:rFonts w:ascii="Times New Roman" w:hAnsi="Times New Roman" w:cs="Times New Roman"/>
            </w:rPr>
            <w:id w:val="-1081364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vAlign w:val="center"/>
              </w:tcPr>
              <w:p w14:paraId="0FF69671" w14:textId="565F0AF3" w:rsidR="0085754E" w:rsidRPr="00AE2C14" w:rsidRDefault="0085754E" w:rsidP="00B22DBE">
                <w:pPr>
                  <w:jc w:val="center"/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</w:tr>
      <w:tr w:rsidR="0085754E" w:rsidRPr="00AE2C14" w14:paraId="64A33EED" w14:textId="77777777" w:rsidTr="001D2567">
        <w:trPr>
          <w:trHeight w:val="283"/>
        </w:trPr>
        <w:tc>
          <w:tcPr>
            <w:tcW w:w="8359" w:type="dxa"/>
            <w:gridSpan w:val="4"/>
            <w:vAlign w:val="center"/>
          </w:tcPr>
          <w:p w14:paraId="5D6F8881" w14:textId="3897D157" w:rsidR="0085754E" w:rsidRPr="00AE2C14" w:rsidRDefault="001F6D58" w:rsidP="006B1B74">
            <w:pPr>
              <w:ind w:left="-10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 ve Onay</w:t>
            </w:r>
            <w:r w:rsidR="0085754E" w:rsidRPr="00AE2C14">
              <w:rPr>
                <w:rFonts w:ascii="Times New Roman" w:hAnsi="Times New Roman" w:cs="Times New Roman"/>
              </w:rPr>
              <w:t xml:space="preserve"> </w:t>
            </w:r>
            <w:r w:rsidR="0085754E">
              <w:rPr>
                <w:rFonts w:ascii="Times New Roman" w:hAnsi="Times New Roman" w:cs="Times New Roman"/>
              </w:rPr>
              <w:t xml:space="preserve">   </w:t>
            </w:r>
          </w:p>
        </w:tc>
        <w:sdt>
          <w:sdtPr>
            <w:rPr>
              <w:rFonts w:ascii="Times New Roman" w:hAnsi="Times New Roman" w:cs="Times New Roman"/>
            </w:rPr>
            <w:id w:val="8994862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vAlign w:val="center"/>
              </w:tcPr>
              <w:p w14:paraId="3F276039" w14:textId="6FF96927" w:rsidR="0085754E" w:rsidRPr="00AE2C14" w:rsidRDefault="0085754E" w:rsidP="00B22DBE">
                <w:pPr>
                  <w:jc w:val="center"/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</w:tr>
      <w:tr w:rsidR="0085754E" w:rsidRPr="00AE2C14" w14:paraId="66C8FEF3" w14:textId="77777777" w:rsidTr="001D2567">
        <w:trPr>
          <w:trHeight w:val="283"/>
        </w:trPr>
        <w:tc>
          <w:tcPr>
            <w:tcW w:w="8359" w:type="dxa"/>
            <w:gridSpan w:val="4"/>
            <w:vAlign w:val="center"/>
          </w:tcPr>
          <w:p w14:paraId="65B1F5B1" w14:textId="33B22524" w:rsidR="0085754E" w:rsidRPr="00AE2C14" w:rsidRDefault="0085754E" w:rsidP="00AF4E91">
            <w:pPr>
              <w:ind w:left="-10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kademik Dürüstlük Beyanı</w:t>
            </w:r>
          </w:p>
        </w:tc>
        <w:sdt>
          <w:sdtPr>
            <w:rPr>
              <w:rFonts w:ascii="Times New Roman" w:hAnsi="Times New Roman" w:cs="Times New Roman"/>
            </w:rPr>
            <w:id w:val="19887417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vAlign w:val="center"/>
              </w:tcPr>
              <w:p w14:paraId="523217D4" w14:textId="1D8BEEF8" w:rsidR="0085754E" w:rsidRPr="00AE2C14" w:rsidRDefault="0085754E" w:rsidP="00B22DBE">
                <w:pPr>
                  <w:jc w:val="center"/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</w:tr>
      <w:tr w:rsidR="0085754E" w:rsidRPr="00AE2C14" w14:paraId="0884641D" w14:textId="77777777" w:rsidTr="001D2567">
        <w:trPr>
          <w:trHeight w:val="283"/>
        </w:trPr>
        <w:tc>
          <w:tcPr>
            <w:tcW w:w="8359" w:type="dxa"/>
            <w:gridSpan w:val="4"/>
            <w:vAlign w:val="center"/>
          </w:tcPr>
          <w:p w14:paraId="075BD027" w14:textId="07CB24B6" w:rsidR="0085754E" w:rsidRDefault="00795C61" w:rsidP="00AF4E91">
            <w:pPr>
              <w:ind w:left="-10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şekkür</w:t>
            </w:r>
          </w:p>
        </w:tc>
        <w:sdt>
          <w:sdtPr>
            <w:rPr>
              <w:rFonts w:ascii="Times New Roman" w:hAnsi="Times New Roman" w:cs="Times New Roman"/>
            </w:rPr>
            <w:id w:val="9999240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vAlign w:val="center"/>
              </w:tcPr>
              <w:p w14:paraId="5B69E509" w14:textId="05EBBB52" w:rsidR="0085754E" w:rsidRDefault="0085754E" w:rsidP="00B22DBE">
                <w:pPr>
                  <w:jc w:val="center"/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</w:tr>
      <w:tr w:rsidR="0085754E" w:rsidRPr="00AE2C14" w14:paraId="04C24903" w14:textId="77777777" w:rsidTr="00BC0788">
        <w:trPr>
          <w:trHeight w:val="169"/>
        </w:trPr>
        <w:tc>
          <w:tcPr>
            <w:tcW w:w="8359" w:type="dxa"/>
            <w:gridSpan w:val="4"/>
            <w:vAlign w:val="center"/>
          </w:tcPr>
          <w:p w14:paraId="47E98F70" w14:textId="04F9ED28" w:rsidR="0085754E" w:rsidRPr="00EB7175" w:rsidRDefault="0085754E" w:rsidP="006B1B74">
            <w:pPr>
              <w:ind w:left="-109"/>
              <w:rPr>
                <w:rFonts w:ascii="Times New Roman" w:hAnsi="Times New Roman" w:cs="Times New Roman"/>
                <w:bCs/>
              </w:rPr>
            </w:pPr>
            <w:r w:rsidRPr="00EB7175">
              <w:rPr>
                <w:rFonts w:ascii="Times New Roman" w:hAnsi="Times New Roman" w:cs="Times New Roman"/>
                <w:bCs/>
              </w:rPr>
              <w:t xml:space="preserve">Başlangıç Kısmı (Kılavuzda belirtilen biçim, yazım </w:t>
            </w:r>
            <w:r w:rsidR="001F6D58">
              <w:rPr>
                <w:rFonts w:ascii="Times New Roman" w:hAnsi="Times New Roman" w:cs="Times New Roman"/>
                <w:bCs/>
              </w:rPr>
              <w:t>vb.</w:t>
            </w:r>
            <w:r w:rsidRPr="00EB7175">
              <w:rPr>
                <w:rFonts w:ascii="Times New Roman" w:hAnsi="Times New Roman" w:cs="Times New Roman"/>
                <w:bCs/>
              </w:rPr>
              <w:t xml:space="preserve"> kurallara uygunluğu)</w:t>
            </w:r>
          </w:p>
        </w:tc>
        <w:sdt>
          <w:sdtPr>
            <w:rPr>
              <w:rFonts w:ascii="Times New Roman" w:hAnsi="Times New Roman" w:cs="Times New Roman"/>
            </w:rPr>
            <w:id w:val="1881157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vAlign w:val="center"/>
              </w:tcPr>
              <w:p w14:paraId="45EBDE77" w14:textId="7CBFEB8A" w:rsidR="0085754E" w:rsidRPr="00AE2C14" w:rsidRDefault="0085754E" w:rsidP="00B22DBE">
                <w:pPr>
                  <w:jc w:val="center"/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</w:tr>
      <w:tr w:rsidR="0085754E" w:rsidRPr="00AE2C14" w14:paraId="2A391E23" w14:textId="77777777" w:rsidTr="001D2567">
        <w:trPr>
          <w:trHeight w:val="283"/>
        </w:trPr>
        <w:tc>
          <w:tcPr>
            <w:tcW w:w="8359" w:type="dxa"/>
            <w:gridSpan w:val="4"/>
            <w:vAlign w:val="center"/>
          </w:tcPr>
          <w:p w14:paraId="2C779A09" w14:textId="1F616D31" w:rsidR="0085754E" w:rsidRPr="00AE2C14" w:rsidRDefault="0085754E" w:rsidP="00A75971">
            <w:pPr>
              <w:ind w:left="-10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Özet</w:t>
            </w:r>
          </w:p>
        </w:tc>
        <w:sdt>
          <w:sdtPr>
            <w:rPr>
              <w:rFonts w:ascii="Times New Roman" w:hAnsi="Times New Roman" w:cs="Times New Roman"/>
            </w:rPr>
            <w:id w:val="9930657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vAlign w:val="center"/>
              </w:tcPr>
              <w:p w14:paraId="57A9DABB" w14:textId="44F3079B" w:rsidR="0085754E" w:rsidRPr="00AE2C14" w:rsidRDefault="0085754E" w:rsidP="00B22DBE">
                <w:pPr>
                  <w:jc w:val="center"/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</w:tr>
      <w:tr w:rsidR="0085754E" w:rsidRPr="00AE2C14" w14:paraId="13EC2F72" w14:textId="77777777" w:rsidTr="001D2567">
        <w:trPr>
          <w:trHeight w:val="283"/>
        </w:trPr>
        <w:tc>
          <w:tcPr>
            <w:tcW w:w="8359" w:type="dxa"/>
            <w:gridSpan w:val="4"/>
            <w:vAlign w:val="center"/>
          </w:tcPr>
          <w:p w14:paraId="604CA40A" w14:textId="17287FD8" w:rsidR="0085754E" w:rsidRPr="00AE2C14" w:rsidRDefault="0085754E" w:rsidP="00A75971">
            <w:pPr>
              <w:ind w:left="-109"/>
              <w:rPr>
                <w:rFonts w:ascii="Times New Roman" w:hAnsi="Times New Roman" w:cs="Times New Roman"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Cs/>
              </w:rPr>
              <w:t>Abstract</w:t>
            </w:r>
            <w:proofErr w:type="spellEnd"/>
          </w:p>
        </w:tc>
        <w:sdt>
          <w:sdtPr>
            <w:rPr>
              <w:rFonts w:ascii="Times New Roman" w:hAnsi="Times New Roman" w:cs="Times New Roman"/>
            </w:rPr>
            <w:id w:val="12722078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vAlign w:val="center"/>
              </w:tcPr>
              <w:p w14:paraId="7640182B" w14:textId="44F451E7" w:rsidR="0085754E" w:rsidRDefault="0085754E" w:rsidP="00B22DBE">
                <w:pPr>
                  <w:jc w:val="center"/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</w:tr>
      <w:tr w:rsidR="0085754E" w:rsidRPr="00AE2C14" w14:paraId="3C4ED016" w14:textId="77777777" w:rsidTr="001D2567">
        <w:trPr>
          <w:trHeight w:val="283"/>
        </w:trPr>
        <w:tc>
          <w:tcPr>
            <w:tcW w:w="8359" w:type="dxa"/>
            <w:gridSpan w:val="4"/>
            <w:vAlign w:val="center"/>
          </w:tcPr>
          <w:p w14:paraId="2B225FED" w14:textId="02D1230F" w:rsidR="0085754E" w:rsidRPr="00AE2C14" w:rsidRDefault="0085754E" w:rsidP="00A75971">
            <w:pPr>
              <w:ind w:left="-109"/>
              <w:rPr>
                <w:rFonts w:ascii="Times New Roman" w:hAnsi="Times New Roman" w:cs="Times New Roman"/>
                <w:bCs/>
              </w:rPr>
            </w:pPr>
            <w:r w:rsidRPr="00AE2C14">
              <w:rPr>
                <w:rFonts w:ascii="Times New Roman" w:hAnsi="Times New Roman" w:cs="Times New Roman"/>
                <w:bCs/>
              </w:rPr>
              <w:t xml:space="preserve">İçindekiler </w:t>
            </w:r>
          </w:p>
        </w:tc>
        <w:sdt>
          <w:sdtPr>
            <w:rPr>
              <w:rFonts w:ascii="Times New Roman" w:hAnsi="Times New Roman" w:cs="Times New Roman"/>
            </w:rPr>
            <w:id w:val="10417915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vAlign w:val="center"/>
              </w:tcPr>
              <w:p w14:paraId="3AD5EF6C" w14:textId="13088157" w:rsidR="0085754E" w:rsidRDefault="0085754E" w:rsidP="00B22DBE">
                <w:pPr>
                  <w:jc w:val="center"/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</w:tr>
      <w:tr w:rsidR="0085754E" w:rsidRPr="00AE2C14" w14:paraId="08AD1E7A" w14:textId="77777777" w:rsidTr="001D2567">
        <w:trPr>
          <w:trHeight w:val="283"/>
        </w:trPr>
        <w:tc>
          <w:tcPr>
            <w:tcW w:w="8359" w:type="dxa"/>
            <w:gridSpan w:val="4"/>
            <w:vAlign w:val="center"/>
          </w:tcPr>
          <w:p w14:paraId="6C45F543" w14:textId="4056F9FD" w:rsidR="0085754E" w:rsidRPr="00AE2C14" w:rsidRDefault="00BD1B9A" w:rsidP="00A75971">
            <w:pPr>
              <w:ind w:left="-10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Şekil </w:t>
            </w:r>
            <w:r w:rsidR="0085754E">
              <w:rPr>
                <w:rFonts w:ascii="Times New Roman" w:hAnsi="Times New Roman" w:cs="Times New Roman"/>
              </w:rPr>
              <w:t>Listesi</w:t>
            </w:r>
          </w:p>
        </w:tc>
        <w:sdt>
          <w:sdtPr>
            <w:rPr>
              <w:rFonts w:ascii="Times New Roman" w:hAnsi="Times New Roman" w:cs="Times New Roman"/>
            </w:rPr>
            <w:id w:val="2068447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vAlign w:val="center"/>
              </w:tcPr>
              <w:p w14:paraId="3E48C4A7" w14:textId="5F79DBD9" w:rsidR="0085754E" w:rsidRPr="00AE2C14" w:rsidRDefault="0085754E" w:rsidP="00B22DBE">
                <w:pPr>
                  <w:jc w:val="center"/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</w:tr>
      <w:tr w:rsidR="0085754E" w:rsidRPr="00AE2C14" w14:paraId="1F1FCA60" w14:textId="77777777" w:rsidTr="001D2567">
        <w:trPr>
          <w:trHeight w:val="283"/>
        </w:trPr>
        <w:tc>
          <w:tcPr>
            <w:tcW w:w="8359" w:type="dxa"/>
            <w:gridSpan w:val="4"/>
            <w:vAlign w:val="center"/>
          </w:tcPr>
          <w:p w14:paraId="7476EB29" w14:textId="01013F24" w:rsidR="0085754E" w:rsidRPr="00AE2C14" w:rsidRDefault="00B065FC" w:rsidP="00A75971">
            <w:pPr>
              <w:ind w:left="-10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blo</w:t>
            </w:r>
            <w:r w:rsidR="0085754E">
              <w:rPr>
                <w:rFonts w:ascii="Times New Roman" w:hAnsi="Times New Roman" w:cs="Times New Roman"/>
              </w:rPr>
              <w:t xml:space="preserve"> Listesi</w:t>
            </w:r>
          </w:p>
        </w:tc>
        <w:sdt>
          <w:sdtPr>
            <w:rPr>
              <w:rFonts w:ascii="Times New Roman" w:hAnsi="Times New Roman" w:cs="Times New Roman"/>
            </w:rPr>
            <w:id w:val="-13129367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vAlign w:val="center"/>
              </w:tcPr>
              <w:p w14:paraId="748B4D42" w14:textId="24A7D88D" w:rsidR="0085754E" w:rsidRPr="00AE2C14" w:rsidRDefault="0085754E" w:rsidP="00B22DBE">
                <w:pPr>
                  <w:jc w:val="center"/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</w:tr>
      <w:tr w:rsidR="0085754E" w:rsidRPr="00AE2C14" w14:paraId="7D329AF7" w14:textId="77777777" w:rsidTr="001D2567">
        <w:trPr>
          <w:trHeight w:val="283"/>
        </w:trPr>
        <w:tc>
          <w:tcPr>
            <w:tcW w:w="8359" w:type="dxa"/>
            <w:gridSpan w:val="4"/>
            <w:vAlign w:val="center"/>
          </w:tcPr>
          <w:p w14:paraId="21A37FD9" w14:textId="7429833B" w:rsidR="0085754E" w:rsidRPr="00AE2C14" w:rsidRDefault="00172AB9" w:rsidP="00A75971">
            <w:pPr>
              <w:ind w:left="-10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imgeler ve </w:t>
            </w:r>
            <w:r w:rsidR="007E3959">
              <w:rPr>
                <w:rFonts w:ascii="Times New Roman" w:hAnsi="Times New Roman" w:cs="Times New Roman"/>
              </w:rPr>
              <w:t>Kısaltmalar Listesi</w:t>
            </w:r>
          </w:p>
        </w:tc>
        <w:sdt>
          <w:sdtPr>
            <w:rPr>
              <w:rFonts w:ascii="Times New Roman" w:hAnsi="Times New Roman" w:cs="Times New Roman"/>
            </w:rPr>
            <w:id w:val="2048724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vAlign w:val="center"/>
              </w:tcPr>
              <w:p w14:paraId="1B49E714" w14:textId="04511662" w:rsidR="0085754E" w:rsidRPr="00AE2C14" w:rsidRDefault="0085754E" w:rsidP="00B22DBE">
                <w:pPr>
                  <w:jc w:val="center"/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</w:tr>
      <w:tr w:rsidR="0085754E" w:rsidRPr="00AE2C14" w14:paraId="7BC01497" w14:textId="77777777" w:rsidTr="001D2567">
        <w:trPr>
          <w:trHeight w:val="283"/>
        </w:trPr>
        <w:tc>
          <w:tcPr>
            <w:tcW w:w="8359" w:type="dxa"/>
            <w:gridSpan w:val="4"/>
            <w:vAlign w:val="center"/>
          </w:tcPr>
          <w:p w14:paraId="79E704D1" w14:textId="0B59BC8C" w:rsidR="0085754E" w:rsidRPr="00EB7175" w:rsidRDefault="0085754E" w:rsidP="006B1B74">
            <w:pPr>
              <w:ind w:left="-109"/>
              <w:rPr>
                <w:rFonts w:ascii="Times New Roman" w:hAnsi="Times New Roman" w:cs="Times New Roman"/>
              </w:rPr>
            </w:pPr>
            <w:r w:rsidRPr="00EB7175">
              <w:rPr>
                <w:rFonts w:ascii="Times New Roman" w:hAnsi="Times New Roman" w:cs="Times New Roman"/>
              </w:rPr>
              <w:t>Sayfa Düzeni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EB7175">
              <w:rPr>
                <w:rFonts w:ascii="Times New Roman" w:hAnsi="Times New Roman" w:cs="Times New Roman"/>
              </w:rPr>
              <w:t>(</w:t>
            </w:r>
            <w:r w:rsidR="00955199">
              <w:rPr>
                <w:rFonts w:ascii="Times New Roman" w:hAnsi="Times New Roman" w:cs="Times New Roman"/>
              </w:rPr>
              <w:t>Kılavuzda belirtilen k</w:t>
            </w:r>
            <w:r w:rsidRPr="00EB7175">
              <w:rPr>
                <w:rFonts w:ascii="Times New Roman" w:hAnsi="Times New Roman" w:cs="Times New Roman"/>
              </w:rPr>
              <w:t>enar boşlukları, satır aralığı, paragraf, vb. kurallara uygunluğu)</w:t>
            </w:r>
          </w:p>
        </w:tc>
        <w:sdt>
          <w:sdtPr>
            <w:rPr>
              <w:rFonts w:ascii="Times New Roman" w:hAnsi="Times New Roman" w:cs="Times New Roman"/>
            </w:rPr>
            <w:id w:val="-5210886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vAlign w:val="center"/>
              </w:tcPr>
              <w:p w14:paraId="50377CEB" w14:textId="607BB162" w:rsidR="0085754E" w:rsidRPr="00AE2C14" w:rsidRDefault="0085754E" w:rsidP="00B22DBE">
                <w:pPr>
                  <w:jc w:val="center"/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</w:tr>
      <w:tr w:rsidR="0085754E" w:rsidRPr="00AE2C14" w14:paraId="4AB127FF" w14:textId="77777777" w:rsidTr="001D2567">
        <w:trPr>
          <w:trHeight w:val="283"/>
        </w:trPr>
        <w:tc>
          <w:tcPr>
            <w:tcW w:w="8359" w:type="dxa"/>
            <w:gridSpan w:val="4"/>
            <w:vAlign w:val="center"/>
          </w:tcPr>
          <w:p w14:paraId="12E2E12A" w14:textId="0E638686" w:rsidR="0085754E" w:rsidRPr="00C6791F" w:rsidRDefault="0085754E" w:rsidP="006B1B74">
            <w:pPr>
              <w:ind w:left="-10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şlıkların Düzeni (</w:t>
            </w:r>
            <w:r w:rsidR="00955199">
              <w:rPr>
                <w:rFonts w:ascii="Times New Roman" w:hAnsi="Times New Roman" w:cs="Times New Roman"/>
              </w:rPr>
              <w:t>Kılavuzda belirtilen d</w:t>
            </w:r>
            <w:r>
              <w:rPr>
                <w:rFonts w:ascii="Times New Roman" w:hAnsi="Times New Roman" w:cs="Times New Roman"/>
              </w:rPr>
              <w:t>erecelere göre başlıkların düzeni, numaralandırılması vb. kurallara uygunluğu)</w:t>
            </w:r>
          </w:p>
        </w:tc>
        <w:sdt>
          <w:sdtPr>
            <w:rPr>
              <w:rFonts w:ascii="Times New Roman" w:hAnsi="Times New Roman" w:cs="Times New Roman"/>
            </w:rPr>
            <w:id w:val="451098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vAlign w:val="center"/>
              </w:tcPr>
              <w:p w14:paraId="11BAEA09" w14:textId="74A0CE10" w:rsidR="0085754E" w:rsidRPr="00AE2C14" w:rsidRDefault="0085754E" w:rsidP="00C6791F">
                <w:pPr>
                  <w:jc w:val="center"/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</w:tr>
      <w:tr w:rsidR="0085754E" w:rsidRPr="00AE2C14" w14:paraId="36A49CF3" w14:textId="77777777" w:rsidTr="001D2567">
        <w:trPr>
          <w:trHeight w:val="283"/>
        </w:trPr>
        <w:tc>
          <w:tcPr>
            <w:tcW w:w="8359" w:type="dxa"/>
            <w:gridSpan w:val="4"/>
            <w:vAlign w:val="center"/>
          </w:tcPr>
          <w:p w14:paraId="09583B7B" w14:textId="322A1234" w:rsidR="0085754E" w:rsidRPr="00AE2C14" w:rsidRDefault="005B1B0E" w:rsidP="006B1B74">
            <w:pPr>
              <w:ind w:left="-10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Başlangıç ve Metin Kısımlar</w:t>
            </w:r>
            <w:r w:rsidR="0061712C">
              <w:rPr>
                <w:rFonts w:ascii="Times New Roman" w:hAnsi="Times New Roman" w:cs="Times New Roman"/>
              </w:rPr>
              <w:t>ı</w:t>
            </w:r>
            <w:r>
              <w:rPr>
                <w:rFonts w:ascii="Times New Roman" w:hAnsi="Times New Roman" w:cs="Times New Roman"/>
              </w:rPr>
              <w:t xml:space="preserve"> (Kılavuzda belirtilen y</w:t>
            </w:r>
            <w:r w:rsidR="0085754E">
              <w:rPr>
                <w:rFonts w:ascii="Times New Roman" w:hAnsi="Times New Roman" w:cs="Times New Roman"/>
              </w:rPr>
              <w:t>azı karakteri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="0085754E">
              <w:rPr>
                <w:rFonts w:ascii="Times New Roman" w:hAnsi="Times New Roman" w:cs="Times New Roman"/>
              </w:rPr>
              <w:t>boyutu vb. kurallara uygunluğu)</w:t>
            </w:r>
          </w:p>
        </w:tc>
        <w:sdt>
          <w:sdtPr>
            <w:rPr>
              <w:rFonts w:ascii="Times New Roman" w:hAnsi="Times New Roman" w:cs="Times New Roman"/>
            </w:rPr>
            <w:id w:val="-7304534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vAlign w:val="center"/>
              </w:tcPr>
              <w:p w14:paraId="5D8AF34C" w14:textId="7C863967" w:rsidR="0085754E" w:rsidRPr="00AE2C14" w:rsidRDefault="0085754E" w:rsidP="00C6791F">
                <w:pPr>
                  <w:jc w:val="center"/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</w:tr>
      <w:tr w:rsidR="0085754E" w:rsidRPr="00AE2C14" w14:paraId="58C1DA0F" w14:textId="77777777" w:rsidTr="001D2567">
        <w:trPr>
          <w:trHeight w:val="283"/>
        </w:trPr>
        <w:tc>
          <w:tcPr>
            <w:tcW w:w="8359" w:type="dxa"/>
            <w:gridSpan w:val="4"/>
            <w:vAlign w:val="center"/>
          </w:tcPr>
          <w:p w14:paraId="6425F728" w14:textId="0014D3DB" w:rsidR="0085754E" w:rsidRPr="00AE2C14" w:rsidRDefault="0085754E" w:rsidP="00F70C63">
            <w:pPr>
              <w:ind w:left="-10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tin Kısmı</w:t>
            </w:r>
            <w:r w:rsidR="005B1B0E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(</w:t>
            </w:r>
            <w:r w:rsidR="00F70C63">
              <w:rPr>
                <w:rFonts w:ascii="Times New Roman" w:hAnsi="Times New Roman" w:cs="Times New Roman"/>
              </w:rPr>
              <w:t>Kılavuzda belirtilen a</w:t>
            </w:r>
            <w:r>
              <w:rPr>
                <w:rFonts w:ascii="Times New Roman" w:hAnsi="Times New Roman" w:cs="Times New Roman"/>
              </w:rPr>
              <w:t>nlatımın üçüncü şahıs diline uygunluğu</w:t>
            </w:r>
            <w:r w:rsidR="0061712C">
              <w:rPr>
                <w:rFonts w:ascii="Times New Roman" w:hAnsi="Times New Roman" w:cs="Times New Roman"/>
              </w:rPr>
              <w:t xml:space="preserve"> ve</w:t>
            </w:r>
            <w:r w:rsidR="00F70C63">
              <w:rPr>
                <w:rFonts w:ascii="Times New Roman" w:hAnsi="Times New Roman" w:cs="Times New Roman"/>
              </w:rPr>
              <w:t xml:space="preserve"> t</w:t>
            </w:r>
            <w:r>
              <w:rPr>
                <w:rFonts w:ascii="Times New Roman" w:hAnsi="Times New Roman" w:cs="Times New Roman"/>
              </w:rPr>
              <w:t xml:space="preserve">ablo, şekil vb. ifade ve görsellerin </w:t>
            </w:r>
            <w:r w:rsidR="00F70C63">
              <w:rPr>
                <w:rFonts w:ascii="Times New Roman" w:hAnsi="Times New Roman" w:cs="Times New Roman"/>
              </w:rPr>
              <w:t xml:space="preserve">kurallara </w:t>
            </w:r>
            <w:r>
              <w:rPr>
                <w:rFonts w:ascii="Times New Roman" w:hAnsi="Times New Roman" w:cs="Times New Roman"/>
              </w:rPr>
              <w:t>uygunluğu)</w:t>
            </w:r>
          </w:p>
        </w:tc>
        <w:sdt>
          <w:sdtPr>
            <w:rPr>
              <w:rFonts w:ascii="Times New Roman" w:hAnsi="Times New Roman" w:cs="Times New Roman"/>
            </w:rPr>
            <w:id w:val="-3390767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vAlign w:val="center"/>
              </w:tcPr>
              <w:p w14:paraId="78B87DDF" w14:textId="4DA780D2" w:rsidR="0085754E" w:rsidRPr="00AE2C14" w:rsidRDefault="0085754E" w:rsidP="00C6791F">
                <w:pPr>
                  <w:jc w:val="center"/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</w:tr>
      <w:tr w:rsidR="0085754E" w:rsidRPr="00AE2C14" w14:paraId="307F0050" w14:textId="77777777" w:rsidTr="001D2567">
        <w:trPr>
          <w:trHeight w:val="283"/>
        </w:trPr>
        <w:tc>
          <w:tcPr>
            <w:tcW w:w="8359" w:type="dxa"/>
            <w:gridSpan w:val="4"/>
            <w:vAlign w:val="center"/>
          </w:tcPr>
          <w:p w14:paraId="1FD749A4" w14:textId="2E2FA42F" w:rsidR="0085754E" w:rsidRPr="00AE2C14" w:rsidRDefault="0085754E" w:rsidP="00260A2A">
            <w:pPr>
              <w:ind w:left="-10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ynak</w:t>
            </w:r>
            <w:r w:rsidR="00782E2F">
              <w:rPr>
                <w:rFonts w:ascii="Times New Roman" w:hAnsi="Times New Roman" w:cs="Times New Roman"/>
              </w:rPr>
              <w:t>lar</w:t>
            </w:r>
          </w:p>
        </w:tc>
        <w:sdt>
          <w:sdtPr>
            <w:rPr>
              <w:rFonts w:ascii="Times New Roman" w:hAnsi="Times New Roman" w:cs="Times New Roman"/>
            </w:rPr>
            <w:id w:val="417924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vAlign w:val="center"/>
              </w:tcPr>
              <w:p w14:paraId="2AD10A25" w14:textId="3DDE5598" w:rsidR="0085754E" w:rsidRPr="00AE2C14" w:rsidRDefault="001D2567" w:rsidP="00C6791F">
                <w:pPr>
                  <w:jc w:val="center"/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</w:tr>
      <w:tr w:rsidR="0085754E" w:rsidRPr="00AE2C14" w14:paraId="453740E2" w14:textId="77777777" w:rsidTr="001D2567">
        <w:trPr>
          <w:trHeight w:val="283"/>
        </w:trPr>
        <w:tc>
          <w:tcPr>
            <w:tcW w:w="8359" w:type="dxa"/>
            <w:gridSpan w:val="4"/>
            <w:vAlign w:val="center"/>
          </w:tcPr>
          <w:p w14:paraId="72357CBD" w14:textId="4344281E" w:rsidR="0085754E" w:rsidRPr="00AE2C14" w:rsidRDefault="0085754E" w:rsidP="00260A2A">
            <w:pPr>
              <w:ind w:left="-10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kler</w:t>
            </w:r>
          </w:p>
        </w:tc>
        <w:sdt>
          <w:sdtPr>
            <w:rPr>
              <w:rFonts w:ascii="Times New Roman" w:hAnsi="Times New Roman" w:cs="Times New Roman"/>
            </w:rPr>
            <w:id w:val="-557017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vAlign w:val="center"/>
              </w:tcPr>
              <w:p w14:paraId="45C22CA3" w14:textId="69367187" w:rsidR="0085754E" w:rsidRPr="00AE2C14" w:rsidRDefault="001D2567" w:rsidP="00C6791F">
                <w:pPr>
                  <w:jc w:val="center"/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</w:tr>
      <w:tr w:rsidR="0085754E" w:rsidRPr="00AE2C14" w14:paraId="04E67CA0" w14:textId="77777777" w:rsidTr="001D2567">
        <w:trPr>
          <w:trHeight w:val="283"/>
        </w:trPr>
        <w:tc>
          <w:tcPr>
            <w:tcW w:w="8359" w:type="dxa"/>
            <w:gridSpan w:val="4"/>
            <w:tcBorders>
              <w:bottom w:val="single" w:sz="4" w:space="0" w:color="auto"/>
            </w:tcBorders>
            <w:vAlign w:val="center"/>
          </w:tcPr>
          <w:p w14:paraId="55B7B817" w14:textId="273CE1FB" w:rsidR="0085754E" w:rsidRPr="00260A2A" w:rsidRDefault="0085754E" w:rsidP="006B1B74">
            <w:pPr>
              <w:ind w:left="-109"/>
              <w:rPr>
                <w:rFonts w:ascii="Times New Roman" w:hAnsi="Times New Roman" w:cs="Times New Roman"/>
              </w:rPr>
            </w:pPr>
            <w:r w:rsidRPr="00AE2C14">
              <w:rPr>
                <w:rFonts w:ascii="Times New Roman" w:hAnsi="Times New Roman" w:cs="Times New Roman"/>
                <w:bCs/>
              </w:rPr>
              <w:t xml:space="preserve">Özgeçmiş </w:t>
            </w:r>
            <w:r>
              <w:rPr>
                <w:rFonts w:ascii="Times New Roman" w:hAnsi="Times New Roman" w:cs="Times New Roman"/>
                <w:bCs/>
              </w:rPr>
              <w:t>(</w:t>
            </w:r>
            <w:r w:rsidRPr="00260A2A">
              <w:rPr>
                <w:rFonts w:ascii="Times New Roman" w:hAnsi="Times New Roman" w:cs="Times New Roman"/>
              </w:rPr>
              <w:t xml:space="preserve">KVKK kapsamında öğrencinin kişisel bilgileri </w:t>
            </w:r>
            <w:r w:rsidR="0061712C">
              <w:rPr>
                <w:rFonts w:ascii="Times New Roman" w:hAnsi="Times New Roman" w:cs="Times New Roman"/>
              </w:rPr>
              <w:t xml:space="preserve">ve </w:t>
            </w:r>
            <w:r w:rsidRPr="00260A2A">
              <w:rPr>
                <w:rFonts w:ascii="Times New Roman" w:hAnsi="Times New Roman" w:cs="Times New Roman"/>
              </w:rPr>
              <w:t>fotoğraf</w:t>
            </w:r>
            <w:r w:rsidR="0061712C">
              <w:rPr>
                <w:rFonts w:ascii="Times New Roman" w:hAnsi="Times New Roman" w:cs="Times New Roman"/>
              </w:rPr>
              <w:t>ı</w:t>
            </w:r>
            <w:r w:rsidRPr="00260A2A">
              <w:rPr>
                <w:rFonts w:ascii="Times New Roman" w:hAnsi="Times New Roman" w:cs="Times New Roman"/>
              </w:rPr>
              <w:t xml:space="preserve"> yer almamalıdır</w:t>
            </w:r>
            <w:r w:rsidR="0061712C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>)</w:t>
            </w:r>
            <w:r w:rsidRPr="00260A2A">
              <w:rPr>
                <w:rFonts w:ascii="Times New Roman" w:hAnsi="Times New Roman" w:cs="Times New Roman"/>
              </w:rPr>
              <w:t xml:space="preserve"> </w:t>
            </w:r>
          </w:p>
        </w:tc>
        <w:sdt>
          <w:sdtPr>
            <w:rPr>
              <w:rFonts w:ascii="Times New Roman" w:hAnsi="Times New Roman" w:cs="Times New Roman"/>
            </w:rPr>
            <w:id w:val="19117326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tcBorders>
                  <w:bottom w:val="single" w:sz="4" w:space="0" w:color="auto"/>
                </w:tcBorders>
                <w:vAlign w:val="center"/>
              </w:tcPr>
              <w:p w14:paraId="2BEED823" w14:textId="7713BFEC" w:rsidR="0085754E" w:rsidRPr="00AE2C14" w:rsidRDefault="0085754E" w:rsidP="00C6791F">
                <w:pPr>
                  <w:jc w:val="center"/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</w:tr>
      <w:tr w:rsidR="0085754E" w:rsidRPr="00AE2C14" w14:paraId="1525578C" w14:textId="77777777" w:rsidTr="00B065B6">
        <w:trPr>
          <w:trHeight w:val="283"/>
        </w:trPr>
        <w:tc>
          <w:tcPr>
            <w:tcW w:w="8359" w:type="dxa"/>
            <w:gridSpan w:val="4"/>
            <w:tcBorders>
              <w:bottom w:val="single" w:sz="4" w:space="0" w:color="auto"/>
            </w:tcBorders>
            <w:vAlign w:val="center"/>
          </w:tcPr>
          <w:p w14:paraId="105A71A4" w14:textId="66A83CCF" w:rsidR="0085754E" w:rsidRPr="00AE2C14" w:rsidRDefault="0085754E" w:rsidP="0078634F">
            <w:pPr>
              <w:ind w:left="-109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Dönem Projesi</w:t>
            </w:r>
            <w:r w:rsidR="00F70C63">
              <w:rPr>
                <w:rFonts w:ascii="Times New Roman" w:hAnsi="Times New Roman" w:cs="Times New Roman"/>
                <w:bCs/>
              </w:rPr>
              <w:t xml:space="preserve"> </w:t>
            </w:r>
            <w:r>
              <w:rPr>
                <w:rFonts w:ascii="Times New Roman" w:hAnsi="Times New Roman" w:cs="Times New Roman"/>
                <w:bCs/>
              </w:rPr>
              <w:t>/</w:t>
            </w:r>
            <w:r w:rsidR="00F70C63">
              <w:rPr>
                <w:rFonts w:ascii="Times New Roman" w:hAnsi="Times New Roman" w:cs="Times New Roman"/>
                <w:bCs/>
              </w:rPr>
              <w:t xml:space="preserve"> </w:t>
            </w:r>
            <w:r>
              <w:rPr>
                <w:rFonts w:ascii="Times New Roman" w:hAnsi="Times New Roman" w:cs="Times New Roman"/>
                <w:bCs/>
              </w:rPr>
              <w:t>Tezin Derleme Sırası</w:t>
            </w:r>
          </w:p>
        </w:tc>
        <w:sdt>
          <w:sdtPr>
            <w:rPr>
              <w:rFonts w:ascii="Times New Roman" w:hAnsi="Times New Roman" w:cs="Times New Roman"/>
            </w:rPr>
            <w:id w:val="-20830517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tcBorders>
                  <w:bottom w:val="single" w:sz="4" w:space="0" w:color="auto"/>
                </w:tcBorders>
                <w:vAlign w:val="center"/>
              </w:tcPr>
              <w:p w14:paraId="783B4725" w14:textId="30516B7D" w:rsidR="0085754E" w:rsidRDefault="00B065B6" w:rsidP="00C6791F">
                <w:pPr>
                  <w:jc w:val="center"/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</w:tr>
      <w:tr w:rsidR="00B065B6" w:rsidRPr="00AE2C14" w14:paraId="2BEAFD59" w14:textId="77777777" w:rsidTr="00675DD9">
        <w:trPr>
          <w:trHeight w:val="2910"/>
        </w:trPr>
        <w:tc>
          <w:tcPr>
            <w:tcW w:w="1696" w:type="dxa"/>
            <w:tcBorders>
              <w:bottom w:val="single" w:sz="4" w:space="0" w:color="auto"/>
            </w:tcBorders>
            <w:vAlign w:val="center"/>
          </w:tcPr>
          <w:p w14:paraId="2974E4EC" w14:textId="34692BD6" w:rsidR="00B065B6" w:rsidRPr="00B065B6" w:rsidRDefault="00B065B6" w:rsidP="00B065B6">
            <w:pPr>
              <w:ind w:left="-109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065B6">
              <w:rPr>
                <w:rFonts w:ascii="Times New Roman" w:hAnsi="Times New Roman" w:cs="Times New Roman"/>
                <w:b/>
                <w:sz w:val="20"/>
                <w:szCs w:val="20"/>
              </w:rPr>
              <w:t>Başlangıç Kısmı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14:paraId="389166EB" w14:textId="77777777" w:rsidR="00B065B6" w:rsidRPr="00704579" w:rsidRDefault="00B065B6" w:rsidP="00B065B6">
            <w:pPr>
              <w:pStyle w:val="GvdeMetni31"/>
              <w:ind w:right="282"/>
              <w:jc w:val="left"/>
              <w:rPr>
                <w:sz w:val="20"/>
                <w:szCs w:val="20"/>
              </w:rPr>
            </w:pPr>
            <w:r w:rsidRPr="00704579">
              <w:rPr>
                <w:sz w:val="20"/>
                <w:szCs w:val="20"/>
              </w:rPr>
              <w:t>Dış Kapak</w:t>
            </w:r>
          </w:p>
          <w:p w14:paraId="3D2604FC" w14:textId="77777777" w:rsidR="00B065B6" w:rsidRPr="00704579" w:rsidRDefault="00B065B6" w:rsidP="00B065B6">
            <w:pPr>
              <w:pStyle w:val="GvdeMetni31"/>
              <w:ind w:right="282"/>
              <w:jc w:val="left"/>
              <w:rPr>
                <w:sz w:val="20"/>
                <w:szCs w:val="20"/>
              </w:rPr>
            </w:pPr>
            <w:r w:rsidRPr="00704579">
              <w:rPr>
                <w:sz w:val="20"/>
                <w:szCs w:val="20"/>
              </w:rPr>
              <w:t>İç Kapak</w:t>
            </w:r>
          </w:p>
          <w:p w14:paraId="769A198D" w14:textId="77777777" w:rsidR="00B065B6" w:rsidRPr="00704579" w:rsidRDefault="00B065B6" w:rsidP="00B065B6">
            <w:pPr>
              <w:pStyle w:val="GvdeMetni31"/>
              <w:ind w:right="282"/>
              <w:jc w:val="left"/>
              <w:rPr>
                <w:sz w:val="20"/>
                <w:szCs w:val="20"/>
              </w:rPr>
            </w:pPr>
            <w:r w:rsidRPr="00704579">
              <w:rPr>
                <w:sz w:val="20"/>
                <w:szCs w:val="20"/>
              </w:rPr>
              <w:t>Kabul ve Onay</w:t>
            </w:r>
          </w:p>
          <w:p w14:paraId="10D3268B" w14:textId="77777777" w:rsidR="00B065B6" w:rsidRPr="00704579" w:rsidRDefault="00B065B6" w:rsidP="00B065B6">
            <w:pPr>
              <w:pStyle w:val="GvdeMetni31"/>
              <w:ind w:right="-76"/>
              <w:jc w:val="left"/>
              <w:rPr>
                <w:sz w:val="20"/>
                <w:szCs w:val="20"/>
              </w:rPr>
            </w:pPr>
            <w:r w:rsidRPr="00704579">
              <w:rPr>
                <w:sz w:val="20"/>
                <w:szCs w:val="20"/>
              </w:rPr>
              <w:t>Akademik Dürüstlük Beyanı</w:t>
            </w:r>
          </w:p>
          <w:p w14:paraId="64DEF081" w14:textId="7E732D7A" w:rsidR="00B065B6" w:rsidRPr="00704579" w:rsidRDefault="002137BF" w:rsidP="00B065B6">
            <w:pPr>
              <w:pStyle w:val="GvdeMetni31"/>
              <w:ind w:right="282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şekkür</w:t>
            </w:r>
          </w:p>
          <w:p w14:paraId="57BD72A2" w14:textId="77777777" w:rsidR="00B065B6" w:rsidRPr="00704579" w:rsidRDefault="00B065B6" w:rsidP="00B065B6">
            <w:pPr>
              <w:pStyle w:val="GvdeMetni31"/>
              <w:ind w:right="282"/>
              <w:jc w:val="left"/>
              <w:rPr>
                <w:sz w:val="20"/>
                <w:szCs w:val="20"/>
              </w:rPr>
            </w:pPr>
            <w:r w:rsidRPr="00704579">
              <w:rPr>
                <w:sz w:val="20"/>
                <w:szCs w:val="20"/>
              </w:rPr>
              <w:t>Özet</w:t>
            </w:r>
          </w:p>
          <w:p w14:paraId="19E38EAA" w14:textId="77777777" w:rsidR="00B065B6" w:rsidRPr="00704579" w:rsidRDefault="00B065B6" w:rsidP="00B065B6">
            <w:pPr>
              <w:pStyle w:val="GvdeMetni31"/>
              <w:ind w:right="282"/>
              <w:jc w:val="left"/>
              <w:rPr>
                <w:sz w:val="20"/>
                <w:szCs w:val="20"/>
              </w:rPr>
            </w:pPr>
            <w:proofErr w:type="spellStart"/>
            <w:r w:rsidRPr="00704579">
              <w:rPr>
                <w:sz w:val="20"/>
                <w:szCs w:val="20"/>
              </w:rPr>
              <w:t>Abstract</w:t>
            </w:r>
            <w:proofErr w:type="spellEnd"/>
          </w:p>
          <w:p w14:paraId="49E4D31E" w14:textId="77777777" w:rsidR="00B065B6" w:rsidRPr="00704579" w:rsidRDefault="00B065B6" w:rsidP="00B065B6">
            <w:pPr>
              <w:pStyle w:val="GvdeMetni31"/>
              <w:ind w:right="282"/>
              <w:jc w:val="left"/>
              <w:rPr>
                <w:sz w:val="20"/>
                <w:szCs w:val="20"/>
              </w:rPr>
            </w:pPr>
            <w:r w:rsidRPr="00704579">
              <w:rPr>
                <w:sz w:val="20"/>
                <w:szCs w:val="20"/>
              </w:rPr>
              <w:t>İçindekiler</w:t>
            </w:r>
          </w:p>
          <w:p w14:paraId="6A840B0D" w14:textId="7441E70D" w:rsidR="00B065B6" w:rsidRPr="00704579" w:rsidRDefault="00D97DB2" w:rsidP="00B065B6">
            <w:pPr>
              <w:pStyle w:val="GvdeMetni31"/>
              <w:ind w:right="282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Şekil </w:t>
            </w:r>
            <w:r w:rsidR="00B065B6" w:rsidRPr="00704579">
              <w:rPr>
                <w:sz w:val="20"/>
                <w:szCs w:val="20"/>
              </w:rPr>
              <w:t>Listesi</w:t>
            </w:r>
          </w:p>
          <w:p w14:paraId="66A8D3CD" w14:textId="55B1F1FB" w:rsidR="00B065B6" w:rsidRPr="00704579" w:rsidRDefault="00D97DB2" w:rsidP="00B065B6">
            <w:pPr>
              <w:pStyle w:val="GvdeMetni31"/>
              <w:ind w:right="282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ablo </w:t>
            </w:r>
            <w:r w:rsidR="00B065B6" w:rsidRPr="00704579">
              <w:rPr>
                <w:sz w:val="20"/>
                <w:szCs w:val="20"/>
              </w:rPr>
              <w:t>Listesi</w:t>
            </w:r>
          </w:p>
          <w:p w14:paraId="047F0895" w14:textId="25C4A4C3" w:rsidR="00B065B6" w:rsidRDefault="00D97DB2" w:rsidP="00D97DB2">
            <w:pPr>
              <w:pStyle w:val="GvdeMetni31"/>
              <w:ind w:right="282"/>
              <w:jc w:val="left"/>
              <w:rPr>
                <w:bCs/>
              </w:rPr>
            </w:pPr>
            <w:r>
              <w:rPr>
                <w:sz w:val="20"/>
                <w:szCs w:val="20"/>
              </w:rPr>
              <w:t xml:space="preserve">Simgeler ve Kısaltmalar </w:t>
            </w:r>
            <w:r w:rsidR="00B065B6" w:rsidRPr="00704579">
              <w:rPr>
                <w:sz w:val="20"/>
                <w:szCs w:val="20"/>
              </w:rPr>
              <w:t>Listesi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1878DD40" w14:textId="784C2BF5" w:rsidR="00B065B6" w:rsidRPr="00B065B6" w:rsidRDefault="00B065B6" w:rsidP="00B065B6">
            <w:pPr>
              <w:ind w:left="-109"/>
              <w:jc w:val="center"/>
              <w:rPr>
                <w:rFonts w:ascii="Times New Roman" w:hAnsi="Times New Roman" w:cs="Times New Roman"/>
                <w:bCs/>
              </w:rPr>
            </w:pPr>
            <w:r w:rsidRPr="00B065B6">
              <w:rPr>
                <w:rFonts w:ascii="Times New Roman" w:hAnsi="Times New Roman" w:cs="Times New Roman"/>
                <w:b/>
                <w:sz w:val="20"/>
                <w:szCs w:val="20"/>
              </w:rPr>
              <w:t>Metin Kısmı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285C1BBD" w14:textId="77777777" w:rsidR="00B065B6" w:rsidRPr="00704579" w:rsidRDefault="00B065B6" w:rsidP="00B065B6">
            <w:pPr>
              <w:pStyle w:val="GvdeMetni31"/>
              <w:ind w:left="45" w:right="284"/>
              <w:jc w:val="left"/>
              <w:rPr>
                <w:sz w:val="20"/>
                <w:szCs w:val="20"/>
              </w:rPr>
            </w:pPr>
            <w:r w:rsidRPr="00704579">
              <w:rPr>
                <w:sz w:val="20"/>
                <w:szCs w:val="20"/>
              </w:rPr>
              <w:t>Giriş</w:t>
            </w:r>
          </w:p>
          <w:p w14:paraId="70A0F2A8" w14:textId="488A7298" w:rsidR="00B065B6" w:rsidRPr="00704579" w:rsidRDefault="00B065B6" w:rsidP="00B065B6">
            <w:pPr>
              <w:tabs>
                <w:tab w:val="left" w:pos="5400"/>
              </w:tabs>
              <w:snapToGrid w:val="0"/>
              <w:ind w:left="45" w:right="284"/>
              <w:rPr>
                <w:rFonts w:ascii="Times New Roman" w:hAnsi="Times New Roman" w:cs="Times New Roman"/>
                <w:sz w:val="20"/>
                <w:szCs w:val="20"/>
              </w:rPr>
            </w:pPr>
            <w:r w:rsidRPr="00704579">
              <w:rPr>
                <w:rFonts w:ascii="Times New Roman" w:hAnsi="Times New Roman" w:cs="Times New Roman"/>
                <w:sz w:val="20"/>
                <w:szCs w:val="20"/>
              </w:rPr>
              <w:t xml:space="preserve">Ana Metin (Bölümler, varsa </w:t>
            </w:r>
            <w:r w:rsidR="0050198A">
              <w:rPr>
                <w:rFonts w:ascii="Times New Roman" w:hAnsi="Times New Roman" w:cs="Times New Roman"/>
                <w:sz w:val="20"/>
                <w:szCs w:val="20"/>
              </w:rPr>
              <w:t xml:space="preserve">Literatür Taraması, </w:t>
            </w:r>
            <w:r w:rsidR="00BA3F0E">
              <w:rPr>
                <w:rFonts w:ascii="Times New Roman" w:hAnsi="Times New Roman" w:cs="Times New Roman"/>
                <w:sz w:val="20"/>
                <w:szCs w:val="20"/>
              </w:rPr>
              <w:t xml:space="preserve">Materyal </w:t>
            </w:r>
            <w:r w:rsidR="009C1DDD">
              <w:rPr>
                <w:rFonts w:ascii="Times New Roman" w:hAnsi="Times New Roman" w:cs="Times New Roman"/>
                <w:sz w:val="20"/>
                <w:szCs w:val="20"/>
              </w:rPr>
              <w:t xml:space="preserve">ve </w:t>
            </w:r>
            <w:r w:rsidRPr="00704579">
              <w:rPr>
                <w:rFonts w:ascii="Times New Roman" w:hAnsi="Times New Roman" w:cs="Times New Roman"/>
                <w:sz w:val="20"/>
                <w:szCs w:val="20"/>
              </w:rPr>
              <w:t xml:space="preserve">Yöntem, </w:t>
            </w:r>
            <w:r w:rsidR="00675919">
              <w:rPr>
                <w:rFonts w:ascii="Times New Roman" w:hAnsi="Times New Roman" w:cs="Times New Roman"/>
                <w:sz w:val="20"/>
                <w:szCs w:val="20"/>
              </w:rPr>
              <w:t xml:space="preserve">Uygulama, </w:t>
            </w:r>
            <w:r w:rsidRPr="00704579">
              <w:rPr>
                <w:rFonts w:ascii="Times New Roman" w:hAnsi="Times New Roman" w:cs="Times New Roman"/>
                <w:sz w:val="20"/>
                <w:szCs w:val="20"/>
              </w:rPr>
              <w:t>Bulgular</w:t>
            </w:r>
            <w:r w:rsidR="0068264D">
              <w:rPr>
                <w:rFonts w:ascii="Times New Roman" w:hAnsi="Times New Roman" w:cs="Times New Roman"/>
                <w:sz w:val="20"/>
                <w:szCs w:val="20"/>
              </w:rPr>
              <w:t xml:space="preserve"> ve</w:t>
            </w:r>
            <w:r w:rsidRPr="00704579">
              <w:rPr>
                <w:rFonts w:ascii="Times New Roman" w:hAnsi="Times New Roman" w:cs="Times New Roman"/>
                <w:sz w:val="20"/>
                <w:szCs w:val="20"/>
              </w:rPr>
              <w:t xml:space="preserve"> Tartışma, Sonuç ve Öneriler)</w:t>
            </w:r>
          </w:p>
          <w:p w14:paraId="6989FE6E" w14:textId="460B3D8F" w:rsidR="00B065B6" w:rsidRPr="00704579" w:rsidRDefault="00B065B6" w:rsidP="00B065B6">
            <w:pPr>
              <w:pStyle w:val="GvdeMetni31"/>
              <w:ind w:left="45" w:right="284"/>
              <w:jc w:val="left"/>
              <w:rPr>
                <w:sz w:val="20"/>
                <w:szCs w:val="20"/>
              </w:rPr>
            </w:pPr>
            <w:r w:rsidRPr="00704579">
              <w:rPr>
                <w:sz w:val="20"/>
                <w:szCs w:val="20"/>
              </w:rPr>
              <w:t>Kaynak</w:t>
            </w:r>
            <w:r w:rsidR="002854FA">
              <w:rPr>
                <w:sz w:val="20"/>
                <w:szCs w:val="20"/>
              </w:rPr>
              <w:t>lar</w:t>
            </w:r>
          </w:p>
          <w:p w14:paraId="13212D2D" w14:textId="77777777" w:rsidR="00B065B6" w:rsidRPr="00704579" w:rsidRDefault="00B065B6" w:rsidP="00B065B6">
            <w:pPr>
              <w:pStyle w:val="GvdeMetni31"/>
              <w:ind w:left="45" w:right="284"/>
              <w:jc w:val="left"/>
              <w:rPr>
                <w:sz w:val="20"/>
                <w:szCs w:val="20"/>
              </w:rPr>
            </w:pPr>
            <w:r w:rsidRPr="00704579">
              <w:rPr>
                <w:sz w:val="20"/>
                <w:szCs w:val="20"/>
              </w:rPr>
              <w:t xml:space="preserve">Ekler </w:t>
            </w:r>
          </w:p>
          <w:p w14:paraId="6E15E0FA" w14:textId="2EE87256" w:rsidR="00B065B6" w:rsidRDefault="00B065B6" w:rsidP="00B065B6">
            <w:pPr>
              <w:ind w:left="-109"/>
              <w:rPr>
                <w:rFonts w:ascii="Times New Roman" w:hAnsi="Times New Roman" w:cs="Times New Roman"/>
                <w:bCs/>
              </w:rPr>
            </w:pPr>
            <w:r w:rsidRPr="00704579">
              <w:rPr>
                <w:rFonts w:ascii="Times New Roman" w:hAnsi="Times New Roman" w:cs="Times New Roman"/>
                <w:sz w:val="20"/>
                <w:szCs w:val="20"/>
              </w:rPr>
              <w:t xml:space="preserve">   Özgeçmiş</w:t>
            </w:r>
          </w:p>
        </w:tc>
        <w:sdt>
          <w:sdtPr>
            <w:rPr>
              <w:rFonts w:ascii="Times New Roman" w:hAnsi="Times New Roman" w:cs="Times New Roman"/>
            </w:rPr>
            <w:id w:val="-17329201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tcBorders>
                  <w:bottom w:val="single" w:sz="4" w:space="0" w:color="auto"/>
                </w:tcBorders>
                <w:vAlign w:val="center"/>
              </w:tcPr>
              <w:p w14:paraId="5864BE72" w14:textId="59202A35" w:rsidR="00B065B6" w:rsidRDefault="00B065B6" w:rsidP="00C6791F">
                <w:pPr>
                  <w:jc w:val="center"/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</w:tr>
    </w:tbl>
    <w:p w14:paraId="4BD07CC1" w14:textId="0484D18B" w:rsidR="0078634F" w:rsidRPr="0078634F" w:rsidRDefault="00A43510" w:rsidP="00E42D3E">
      <w:pPr>
        <w:pStyle w:val="GvdeMetni"/>
        <w:spacing w:before="162"/>
        <w:rPr>
          <w:rFonts w:asciiTheme="minorHAnsi" w:hAnsiTheme="minorHAnsi" w:cstheme="minorHAnsi"/>
          <w:b/>
          <w:bCs/>
          <w:sz w:val="22"/>
          <w:szCs w:val="22"/>
        </w:rPr>
      </w:pPr>
      <w:sdt>
        <w:sdtPr>
          <w:rPr>
            <w:rFonts w:asciiTheme="minorHAnsi" w:hAnsiTheme="minorHAnsi" w:cstheme="minorHAnsi"/>
            <w:b/>
            <w:bCs/>
            <w:sz w:val="22"/>
            <w:szCs w:val="22"/>
          </w:rPr>
          <w:id w:val="4674850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34F" w:rsidRPr="0078634F">
            <w:rPr>
              <w:rFonts w:ascii="MS Gothic" w:eastAsia="MS Gothic" w:hAnsi="MS Gothic" w:cstheme="minorHAnsi" w:hint="eastAsia"/>
              <w:b/>
              <w:bCs/>
              <w:sz w:val="22"/>
              <w:szCs w:val="22"/>
            </w:rPr>
            <w:t>☐</w:t>
          </w:r>
        </w:sdtContent>
      </w:sdt>
      <w:r w:rsidR="0078634F" w:rsidRPr="0078634F">
        <w:rPr>
          <w:rFonts w:asciiTheme="minorHAnsi" w:hAnsiTheme="minorHAnsi" w:cstheme="minorHAnsi"/>
          <w:b/>
          <w:bCs/>
          <w:sz w:val="22"/>
          <w:szCs w:val="22"/>
        </w:rPr>
        <w:t>Dönem Projesi / Tez biçimsel olarak Kılavuza UYGUNDUR</w:t>
      </w:r>
    </w:p>
    <w:p w14:paraId="7C34AC5E" w14:textId="1116590F" w:rsidR="0078634F" w:rsidRPr="0078634F" w:rsidRDefault="00A43510" w:rsidP="0078634F">
      <w:pPr>
        <w:pStyle w:val="GvdeMetni"/>
        <w:spacing w:before="162"/>
        <w:rPr>
          <w:rFonts w:asciiTheme="minorHAnsi" w:hAnsiTheme="minorHAnsi" w:cstheme="minorHAnsi"/>
          <w:b/>
          <w:bCs/>
          <w:sz w:val="22"/>
          <w:szCs w:val="22"/>
        </w:rPr>
      </w:pPr>
      <w:sdt>
        <w:sdtPr>
          <w:rPr>
            <w:rFonts w:asciiTheme="minorHAnsi" w:hAnsiTheme="minorHAnsi" w:cstheme="minorHAnsi"/>
            <w:b/>
            <w:bCs/>
            <w:sz w:val="22"/>
            <w:szCs w:val="22"/>
          </w:rPr>
          <w:id w:val="-6724189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34F" w:rsidRPr="0078634F">
            <w:rPr>
              <w:rFonts w:ascii="MS Gothic" w:eastAsia="MS Gothic" w:hAnsi="MS Gothic" w:cstheme="minorHAnsi" w:hint="eastAsia"/>
              <w:b/>
              <w:bCs/>
              <w:sz w:val="22"/>
              <w:szCs w:val="22"/>
            </w:rPr>
            <w:t>☐</w:t>
          </w:r>
        </w:sdtContent>
      </w:sdt>
      <w:r w:rsidR="0078634F" w:rsidRPr="0078634F">
        <w:rPr>
          <w:rFonts w:asciiTheme="minorHAnsi" w:hAnsiTheme="minorHAnsi" w:cstheme="minorHAnsi"/>
          <w:b/>
          <w:bCs/>
          <w:sz w:val="22"/>
          <w:szCs w:val="22"/>
        </w:rPr>
        <w:t>Dönem Projesi / Tez biçimsel olarak Kılavuza UYGUN DEĞİLDİR</w:t>
      </w:r>
    </w:p>
    <w:p w14:paraId="2A780860" w14:textId="184ED999" w:rsidR="00E42D3E" w:rsidRDefault="00E42D3E" w:rsidP="00E42D3E">
      <w:pPr>
        <w:pStyle w:val="GvdeMetni"/>
        <w:spacing w:before="162"/>
        <w:rPr>
          <w:rFonts w:asciiTheme="minorHAnsi" w:hAnsiTheme="minorHAnsi" w:cstheme="minorHAnsi"/>
          <w:sz w:val="22"/>
          <w:szCs w:val="22"/>
        </w:rPr>
      </w:pPr>
      <w:r w:rsidRPr="008A0D09">
        <w:rPr>
          <w:rFonts w:asciiTheme="minorHAnsi" w:hAnsiTheme="minorHAnsi" w:cstheme="minorHAnsi"/>
          <w:sz w:val="22"/>
          <w:szCs w:val="22"/>
        </w:rPr>
        <w:t>Gereğini bilgilerinize saygılarımla arz ederim.</w:t>
      </w:r>
    </w:p>
    <w:p w14:paraId="581979C0" w14:textId="77777777" w:rsidR="0091625A" w:rsidRDefault="0091625A" w:rsidP="00DB6F5E">
      <w:pPr>
        <w:tabs>
          <w:tab w:val="left" w:pos="7081"/>
        </w:tabs>
        <w:spacing w:line="234" w:lineRule="exact"/>
        <w:rPr>
          <w:rFonts w:asciiTheme="minorHAnsi" w:hAnsiTheme="minorHAnsi" w:cstheme="minorHAnsi"/>
          <w:sz w:val="16"/>
        </w:rPr>
      </w:pPr>
    </w:p>
    <w:p w14:paraId="03E9D9DE" w14:textId="0657601B" w:rsidR="00FC2446" w:rsidRPr="00A40984" w:rsidRDefault="00FC2446" w:rsidP="00A40984">
      <w:pPr>
        <w:widowControl/>
        <w:autoSpaceDE/>
        <w:autoSpaceDN/>
        <w:jc w:val="center"/>
        <w:rPr>
          <w:rFonts w:asciiTheme="minorHAnsi" w:hAnsiTheme="minorHAnsi" w:cstheme="minorHAnsi"/>
          <w:b/>
        </w:rPr>
      </w:pPr>
    </w:p>
    <w:p w14:paraId="2EF375AE" w14:textId="32D54D3C" w:rsidR="00DA54FF" w:rsidRPr="002D17A8" w:rsidRDefault="00DA54FF" w:rsidP="005E21B0">
      <w:pPr>
        <w:spacing w:line="343" w:lineRule="auto"/>
        <w:ind w:right="-7"/>
        <w:rPr>
          <w:rFonts w:asciiTheme="minorHAnsi" w:hAnsiTheme="minorHAnsi" w:cstheme="minorHAnsi"/>
          <w:b/>
          <w:bCs/>
        </w:rPr>
      </w:pPr>
      <w:r w:rsidRPr="002D17A8">
        <w:rPr>
          <w:rFonts w:asciiTheme="minorHAnsi" w:hAnsiTheme="minorHAnsi" w:cstheme="minorHAnsi"/>
          <w:b/>
          <w:bCs/>
        </w:rPr>
        <w:t xml:space="preserve">Danışman </w:t>
      </w:r>
      <w:r w:rsidR="0091625A">
        <w:rPr>
          <w:rFonts w:asciiTheme="minorHAnsi" w:hAnsiTheme="minorHAnsi" w:cstheme="minorHAnsi"/>
          <w:b/>
          <w:bCs/>
        </w:rPr>
        <w:t xml:space="preserve">                               </w:t>
      </w:r>
      <w:r w:rsidR="005E21B0" w:rsidRPr="00A40984">
        <w:rPr>
          <w:rFonts w:asciiTheme="minorHAnsi" w:hAnsiTheme="minorHAnsi" w:cstheme="minorHAnsi"/>
          <w:b/>
        </w:rPr>
        <w:t xml:space="preserve">                                            </w:t>
      </w:r>
      <w:r w:rsidR="005E21B0">
        <w:rPr>
          <w:rFonts w:asciiTheme="minorHAnsi" w:hAnsiTheme="minorHAnsi" w:cstheme="minorHAnsi"/>
          <w:b/>
        </w:rPr>
        <w:t xml:space="preserve">    </w:t>
      </w:r>
      <w:r w:rsidR="005E21B0" w:rsidRPr="00A40984">
        <w:rPr>
          <w:rFonts w:asciiTheme="minorHAnsi" w:hAnsiTheme="minorHAnsi" w:cstheme="minorHAnsi"/>
          <w:b/>
        </w:rPr>
        <w:t xml:space="preserve">                           </w:t>
      </w:r>
      <w:r w:rsidR="0091625A">
        <w:rPr>
          <w:rFonts w:asciiTheme="minorHAnsi" w:hAnsiTheme="minorHAnsi" w:cstheme="minorHAnsi"/>
          <w:b/>
          <w:bCs/>
        </w:rPr>
        <w:t xml:space="preserve">                           </w:t>
      </w:r>
      <w:r w:rsidR="00A40984">
        <w:rPr>
          <w:rFonts w:asciiTheme="minorHAnsi" w:hAnsiTheme="minorHAnsi" w:cstheme="minorHAnsi"/>
          <w:b/>
          <w:bCs/>
        </w:rPr>
        <w:t xml:space="preserve">                    </w:t>
      </w:r>
    </w:p>
    <w:p w14:paraId="2600AC01" w14:textId="38F295A5" w:rsidR="0078634F" w:rsidRPr="00A40984" w:rsidRDefault="00DA54FF" w:rsidP="009A2AF3">
      <w:pPr>
        <w:tabs>
          <w:tab w:val="left" w:pos="4497"/>
          <w:tab w:val="left" w:pos="5670"/>
        </w:tabs>
        <w:spacing w:line="343" w:lineRule="auto"/>
        <w:ind w:right="-7"/>
        <w:rPr>
          <w:rFonts w:asciiTheme="minorHAnsi" w:hAnsiTheme="minorHAnsi" w:cstheme="minorHAnsi"/>
          <w:b/>
          <w:bCs/>
        </w:rPr>
      </w:pPr>
      <w:r w:rsidRPr="002D17A8">
        <w:rPr>
          <w:rFonts w:asciiTheme="minorHAnsi" w:hAnsiTheme="minorHAnsi" w:cstheme="minorHAnsi"/>
        </w:rPr>
        <w:t xml:space="preserve">Ad </w:t>
      </w:r>
      <w:proofErr w:type="spellStart"/>
      <w:r w:rsidR="009A2AF3" w:rsidRPr="002D17A8">
        <w:rPr>
          <w:rFonts w:asciiTheme="minorHAnsi" w:hAnsiTheme="minorHAnsi" w:cstheme="minorHAnsi"/>
        </w:rPr>
        <w:t>Soyad</w:t>
      </w:r>
      <w:proofErr w:type="spellEnd"/>
      <w:r w:rsidR="0078634F">
        <w:rPr>
          <w:rFonts w:asciiTheme="minorHAnsi" w:hAnsiTheme="minorHAnsi" w:cstheme="minorHAnsi"/>
        </w:rPr>
        <w:t>:</w:t>
      </w:r>
      <w:r w:rsidR="00A40984">
        <w:rPr>
          <w:rFonts w:asciiTheme="minorHAnsi" w:hAnsiTheme="minorHAnsi" w:cstheme="minorHAnsi"/>
        </w:rPr>
        <w:t xml:space="preserve">                                                                                          </w:t>
      </w:r>
      <w:r w:rsidR="00A40984" w:rsidRPr="00A40984">
        <w:rPr>
          <w:rFonts w:asciiTheme="minorHAnsi" w:hAnsiTheme="minorHAnsi" w:cstheme="minorHAnsi"/>
          <w:b/>
          <w:bCs/>
        </w:rPr>
        <w:t xml:space="preserve">                            </w:t>
      </w:r>
    </w:p>
    <w:p w14:paraId="5018EFAA" w14:textId="77777777" w:rsidR="00D035F9" w:rsidRDefault="0078634F" w:rsidP="006C4323">
      <w:pPr>
        <w:tabs>
          <w:tab w:val="left" w:pos="4497"/>
          <w:tab w:val="left" w:pos="5670"/>
        </w:tabs>
        <w:spacing w:line="343" w:lineRule="auto"/>
        <w:ind w:right="-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rih:</w:t>
      </w:r>
    </w:p>
    <w:p w14:paraId="6E095DF5" w14:textId="39962512" w:rsidR="0078634F" w:rsidRDefault="006C4323" w:rsidP="006C4323">
      <w:pPr>
        <w:tabs>
          <w:tab w:val="left" w:pos="4497"/>
          <w:tab w:val="left" w:pos="5670"/>
        </w:tabs>
        <w:spacing w:line="343" w:lineRule="auto"/>
        <w:ind w:right="-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İmza:</w:t>
      </w:r>
    </w:p>
    <w:p w14:paraId="3D1ADD37" w14:textId="6D32511E" w:rsidR="00F80A6A" w:rsidRDefault="00F80A6A" w:rsidP="00DA54FF">
      <w:pPr>
        <w:tabs>
          <w:tab w:val="left" w:pos="4497"/>
        </w:tabs>
        <w:spacing w:line="343" w:lineRule="auto"/>
        <w:ind w:right="6500"/>
        <w:rPr>
          <w:rFonts w:asciiTheme="minorHAnsi" w:hAnsiTheme="minorHAnsi" w:cstheme="minorHAnsi"/>
          <w:sz w:val="20"/>
          <w:szCs w:val="20"/>
        </w:rPr>
      </w:pPr>
    </w:p>
    <w:p w14:paraId="4BB9DEED" w14:textId="77777777" w:rsidR="007F055C" w:rsidRDefault="007F055C" w:rsidP="007F055C">
      <w:pPr>
        <w:tabs>
          <w:tab w:val="left" w:pos="4497"/>
        </w:tabs>
        <w:spacing w:line="343" w:lineRule="auto"/>
        <w:ind w:right="-7"/>
        <w:jc w:val="both"/>
        <w:rPr>
          <w:rFonts w:asciiTheme="minorHAnsi" w:hAnsiTheme="minorHAnsi" w:cstheme="minorHAnsi"/>
          <w:b/>
          <w:bCs/>
          <w:sz w:val="16"/>
          <w:szCs w:val="16"/>
        </w:rPr>
      </w:pPr>
    </w:p>
    <w:p w14:paraId="7CBB9972" w14:textId="77777777" w:rsidR="007F055C" w:rsidRDefault="007F055C" w:rsidP="007F055C">
      <w:pPr>
        <w:tabs>
          <w:tab w:val="left" w:pos="4497"/>
        </w:tabs>
        <w:spacing w:line="343" w:lineRule="auto"/>
        <w:ind w:right="-7"/>
        <w:jc w:val="both"/>
        <w:rPr>
          <w:rFonts w:asciiTheme="minorHAnsi" w:hAnsiTheme="minorHAnsi" w:cstheme="minorHAnsi"/>
          <w:b/>
          <w:bCs/>
          <w:sz w:val="16"/>
          <w:szCs w:val="16"/>
        </w:rPr>
      </w:pPr>
    </w:p>
    <w:sectPr w:rsidR="007F055C" w:rsidSect="007F055C">
      <w:headerReference w:type="default" r:id="rId9"/>
      <w:type w:val="continuous"/>
      <w:pgSz w:w="11900" w:h="16850"/>
      <w:pgMar w:top="1418" w:right="1134" w:bottom="567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70BFF" w14:textId="77777777" w:rsidR="00A43510" w:rsidRDefault="00A43510" w:rsidP="00A43510">
      <w:r>
        <w:separator/>
      </w:r>
    </w:p>
  </w:endnote>
  <w:endnote w:type="continuationSeparator" w:id="0">
    <w:p w14:paraId="4ECD8CDA" w14:textId="77777777" w:rsidR="00A43510" w:rsidRDefault="00A43510" w:rsidP="00A435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adea">
    <w:altName w:val="Cambria"/>
    <w:charset w:val="00"/>
    <w:family w:val="roman"/>
    <w:pitch w:val="variable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21EFE0" w14:textId="77777777" w:rsidR="00A43510" w:rsidRDefault="00A43510" w:rsidP="00A43510">
      <w:r>
        <w:separator/>
      </w:r>
    </w:p>
  </w:footnote>
  <w:footnote w:type="continuationSeparator" w:id="0">
    <w:p w14:paraId="53DE9CEC" w14:textId="77777777" w:rsidR="00A43510" w:rsidRDefault="00A43510" w:rsidP="00A435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4EB49" w14:textId="4A92D57D" w:rsidR="00A43510" w:rsidRDefault="00A43510" w:rsidP="00A43510">
    <w:pPr>
      <w:pStyle w:val="stBilgi"/>
      <w:jc w:val="right"/>
    </w:pPr>
    <w:r>
      <w:t>Ek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F4A97"/>
    <w:multiLevelType w:val="hybridMultilevel"/>
    <w:tmpl w:val="AE22F4F8"/>
    <w:lvl w:ilvl="0" w:tplc="74C0834C">
      <w:start w:val="1"/>
      <w:numFmt w:val="decimal"/>
      <w:lvlText w:val="%1-"/>
      <w:lvlJc w:val="left"/>
      <w:pPr>
        <w:ind w:left="960" w:hanging="361"/>
      </w:pPr>
      <w:rPr>
        <w:rFonts w:ascii="Caladea" w:eastAsia="Caladea" w:hAnsi="Caladea" w:cs="Caladea" w:hint="default"/>
        <w:spacing w:val="0"/>
        <w:w w:val="101"/>
        <w:sz w:val="19"/>
        <w:szCs w:val="19"/>
        <w:lang w:val="tr-TR" w:eastAsia="en-US" w:bidi="ar-SA"/>
      </w:rPr>
    </w:lvl>
    <w:lvl w:ilvl="1" w:tplc="5DBA2428">
      <w:numFmt w:val="bullet"/>
      <w:lvlText w:val="•"/>
      <w:lvlJc w:val="left"/>
      <w:pPr>
        <w:ind w:left="1967" w:hanging="361"/>
      </w:pPr>
      <w:rPr>
        <w:rFonts w:hint="default"/>
        <w:lang w:val="tr-TR" w:eastAsia="en-US" w:bidi="ar-SA"/>
      </w:rPr>
    </w:lvl>
    <w:lvl w:ilvl="2" w:tplc="948E9A1A">
      <w:numFmt w:val="bullet"/>
      <w:lvlText w:val="•"/>
      <w:lvlJc w:val="left"/>
      <w:pPr>
        <w:ind w:left="2975" w:hanging="361"/>
      </w:pPr>
      <w:rPr>
        <w:rFonts w:hint="default"/>
        <w:lang w:val="tr-TR" w:eastAsia="en-US" w:bidi="ar-SA"/>
      </w:rPr>
    </w:lvl>
    <w:lvl w:ilvl="3" w:tplc="6F769D52">
      <w:numFmt w:val="bullet"/>
      <w:lvlText w:val="•"/>
      <w:lvlJc w:val="left"/>
      <w:pPr>
        <w:ind w:left="3983" w:hanging="361"/>
      </w:pPr>
      <w:rPr>
        <w:rFonts w:hint="default"/>
        <w:lang w:val="tr-TR" w:eastAsia="en-US" w:bidi="ar-SA"/>
      </w:rPr>
    </w:lvl>
    <w:lvl w:ilvl="4" w:tplc="DA185CCA">
      <w:numFmt w:val="bullet"/>
      <w:lvlText w:val="•"/>
      <w:lvlJc w:val="left"/>
      <w:pPr>
        <w:ind w:left="4991" w:hanging="361"/>
      </w:pPr>
      <w:rPr>
        <w:rFonts w:hint="default"/>
        <w:lang w:val="tr-TR" w:eastAsia="en-US" w:bidi="ar-SA"/>
      </w:rPr>
    </w:lvl>
    <w:lvl w:ilvl="5" w:tplc="2E5623EA">
      <w:numFmt w:val="bullet"/>
      <w:lvlText w:val="•"/>
      <w:lvlJc w:val="left"/>
      <w:pPr>
        <w:ind w:left="5999" w:hanging="361"/>
      </w:pPr>
      <w:rPr>
        <w:rFonts w:hint="default"/>
        <w:lang w:val="tr-TR" w:eastAsia="en-US" w:bidi="ar-SA"/>
      </w:rPr>
    </w:lvl>
    <w:lvl w:ilvl="6" w:tplc="30A8E294">
      <w:numFmt w:val="bullet"/>
      <w:lvlText w:val="•"/>
      <w:lvlJc w:val="left"/>
      <w:pPr>
        <w:ind w:left="7007" w:hanging="361"/>
      </w:pPr>
      <w:rPr>
        <w:rFonts w:hint="default"/>
        <w:lang w:val="tr-TR" w:eastAsia="en-US" w:bidi="ar-SA"/>
      </w:rPr>
    </w:lvl>
    <w:lvl w:ilvl="7" w:tplc="09EC029C">
      <w:numFmt w:val="bullet"/>
      <w:lvlText w:val="•"/>
      <w:lvlJc w:val="left"/>
      <w:pPr>
        <w:ind w:left="8015" w:hanging="361"/>
      </w:pPr>
      <w:rPr>
        <w:rFonts w:hint="default"/>
        <w:lang w:val="tr-TR" w:eastAsia="en-US" w:bidi="ar-SA"/>
      </w:rPr>
    </w:lvl>
    <w:lvl w:ilvl="8" w:tplc="645CB55A">
      <w:numFmt w:val="bullet"/>
      <w:lvlText w:val="•"/>
      <w:lvlJc w:val="left"/>
      <w:pPr>
        <w:ind w:left="9023" w:hanging="361"/>
      </w:pPr>
      <w:rPr>
        <w:rFonts w:hint="default"/>
        <w:lang w:val="tr-TR" w:eastAsia="en-US" w:bidi="ar-SA"/>
      </w:rPr>
    </w:lvl>
  </w:abstractNum>
  <w:abstractNum w:abstractNumId="1" w15:restartNumberingAfterBreak="0">
    <w:nsid w:val="44BC185E"/>
    <w:multiLevelType w:val="hybridMultilevel"/>
    <w:tmpl w:val="23248BE4"/>
    <w:lvl w:ilvl="0" w:tplc="1206DAB6">
      <w:start w:val="1"/>
      <w:numFmt w:val="decimal"/>
      <w:lvlText w:val="%1-"/>
      <w:lvlJc w:val="left"/>
      <w:pPr>
        <w:ind w:left="600" w:hanging="360"/>
      </w:pPr>
      <w:rPr>
        <w:rFonts w:ascii="Caladea" w:eastAsia="Caladea" w:hAnsi="Caladea" w:cs="Caladea" w:hint="default"/>
        <w:b/>
        <w:bCs/>
        <w:w w:val="99"/>
        <w:sz w:val="19"/>
        <w:szCs w:val="19"/>
        <w:lang w:val="tr-TR" w:eastAsia="en-US" w:bidi="ar-SA"/>
      </w:rPr>
    </w:lvl>
    <w:lvl w:ilvl="1" w:tplc="2912F956">
      <w:numFmt w:val="bullet"/>
      <w:lvlText w:val="•"/>
      <w:lvlJc w:val="left"/>
      <w:pPr>
        <w:ind w:left="1643" w:hanging="360"/>
      </w:pPr>
      <w:rPr>
        <w:rFonts w:hint="default"/>
        <w:lang w:val="tr-TR" w:eastAsia="en-US" w:bidi="ar-SA"/>
      </w:rPr>
    </w:lvl>
    <w:lvl w:ilvl="2" w:tplc="F63274D4">
      <w:numFmt w:val="bullet"/>
      <w:lvlText w:val="•"/>
      <w:lvlJc w:val="left"/>
      <w:pPr>
        <w:ind w:left="2687" w:hanging="360"/>
      </w:pPr>
      <w:rPr>
        <w:rFonts w:hint="default"/>
        <w:lang w:val="tr-TR" w:eastAsia="en-US" w:bidi="ar-SA"/>
      </w:rPr>
    </w:lvl>
    <w:lvl w:ilvl="3" w:tplc="6182382E">
      <w:numFmt w:val="bullet"/>
      <w:lvlText w:val="•"/>
      <w:lvlJc w:val="left"/>
      <w:pPr>
        <w:ind w:left="3731" w:hanging="360"/>
      </w:pPr>
      <w:rPr>
        <w:rFonts w:hint="default"/>
        <w:lang w:val="tr-TR" w:eastAsia="en-US" w:bidi="ar-SA"/>
      </w:rPr>
    </w:lvl>
    <w:lvl w:ilvl="4" w:tplc="BB2C1F00">
      <w:numFmt w:val="bullet"/>
      <w:lvlText w:val="•"/>
      <w:lvlJc w:val="left"/>
      <w:pPr>
        <w:ind w:left="4775" w:hanging="360"/>
      </w:pPr>
      <w:rPr>
        <w:rFonts w:hint="default"/>
        <w:lang w:val="tr-TR" w:eastAsia="en-US" w:bidi="ar-SA"/>
      </w:rPr>
    </w:lvl>
    <w:lvl w:ilvl="5" w:tplc="9ED00072">
      <w:numFmt w:val="bullet"/>
      <w:lvlText w:val="•"/>
      <w:lvlJc w:val="left"/>
      <w:pPr>
        <w:ind w:left="5819" w:hanging="360"/>
      </w:pPr>
      <w:rPr>
        <w:rFonts w:hint="default"/>
        <w:lang w:val="tr-TR" w:eastAsia="en-US" w:bidi="ar-SA"/>
      </w:rPr>
    </w:lvl>
    <w:lvl w:ilvl="6" w:tplc="94DC42E0">
      <w:numFmt w:val="bullet"/>
      <w:lvlText w:val="•"/>
      <w:lvlJc w:val="left"/>
      <w:pPr>
        <w:ind w:left="6863" w:hanging="360"/>
      </w:pPr>
      <w:rPr>
        <w:rFonts w:hint="default"/>
        <w:lang w:val="tr-TR" w:eastAsia="en-US" w:bidi="ar-SA"/>
      </w:rPr>
    </w:lvl>
    <w:lvl w:ilvl="7" w:tplc="06868574">
      <w:numFmt w:val="bullet"/>
      <w:lvlText w:val="•"/>
      <w:lvlJc w:val="left"/>
      <w:pPr>
        <w:ind w:left="7907" w:hanging="360"/>
      </w:pPr>
      <w:rPr>
        <w:rFonts w:hint="default"/>
        <w:lang w:val="tr-TR" w:eastAsia="en-US" w:bidi="ar-SA"/>
      </w:rPr>
    </w:lvl>
    <w:lvl w:ilvl="8" w:tplc="5ADE5C1C">
      <w:numFmt w:val="bullet"/>
      <w:lvlText w:val="•"/>
      <w:lvlJc w:val="left"/>
      <w:pPr>
        <w:ind w:left="8951" w:hanging="360"/>
      </w:pPr>
      <w:rPr>
        <w:rFonts w:hint="default"/>
        <w:lang w:val="tr-TR" w:eastAsia="en-US" w:bidi="ar-SA"/>
      </w:rPr>
    </w:lvl>
  </w:abstractNum>
  <w:abstractNum w:abstractNumId="2" w15:restartNumberingAfterBreak="0">
    <w:nsid w:val="6B7544BF"/>
    <w:multiLevelType w:val="hybridMultilevel"/>
    <w:tmpl w:val="073858D6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6580251">
    <w:abstractNumId w:val="1"/>
  </w:num>
  <w:num w:numId="2" w16cid:durableId="591474731">
    <w:abstractNumId w:val="0"/>
  </w:num>
  <w:num w:numId="3" w16cid:durableId="13189955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ysDSyMDQysDQyNDFR0lEKTi0uzszPAykwrAUAnWdHoSwAAAA="/>
  </w:docVars>
  <w:rsids>
    <w:rsidRoot w:val="00FC2446"/>
    <w:rsid w:val="000046C0"/>
    <w:rsid w:val="00036D38"/>
    <w:rsid w:val="00052FA5"/>
    <w:rsid w:val="000C2B0E"/>
    <w:rsid w:val="000E19DE"/>
    <w:rsid w:val="000E3BD6"/>
    <w:rsid w:val="000E6E7A"/>
    <w:rsid w:val="00110C63"/>
    <w:rsid w:val="00116F10"/>
    <w:rsid w:val="00122066"/>
    <w:rsid w:val="00144C88"/>
    <w:rsid w:val="0016353E"/>
    <w:rsid w:val="00163E96"/>
    <w:rsid w:val="00172AB9"/>
    <w:rsid w:val="00183C73"/>
    <w:rsid w:val="001A22A2"/>
    <w:rsid w:val="001A685D"/>
    <w:rsid w:val="001D2567"/>
    <w:rsid w:val="001D6E00"/>
    <w:rsid w:val="001F6D58"/>
    <w:rsid w:val="002137BF"/>
    <w:rsid w:val="00253F02"/>
    <w:rsid w:val="00260A2A"/>
    <w:rsid w:val="002679E5"/>
    <w:rsid w:val="00272601"/>
    <w:rsid w:val="002829DE"/>
    <w:rsid w:val="002854FA"/>
    <w:rsid w:val="002D17A8"/>
    <w:rsid w:val="0037293A"/>
    <w:rsid w:val="0039496E"/>
    <w:rsid w:val="003B6579"/>
    <w:rsid w:val="00402294"/>
    <w:rsid w:val="00431107"/>
    <w:rsid w:val="0048617F"/>
    <w:rsid w:val="004953F7"/>
    <w:rsid w:val="004A160B"/>
    <w:rsid w:val="004E02EB"/>
    <w:rsid w:val="004E657A"/>
    <w:rsid w:val="0050198A"/>
    <w:rsid w:val="005072EC"/>
    <w:rsid w:val="005102E7"/>
    <w:rsid w:val="00527665"/>
    <w:rsid w:val="00555347"/>
    <w:rsid w:val="00560169"/>
    <w:rsid w:val="005812F8"/>
    <w:rsid w:val="005B0A6B"/>
    <w:rsid w:val="005B1B0E"/>
    <w:rsid w:val="005E21B0"/>
    <w:rsid w:val="0061712C"/>
    <w:rsid w:val="00622B11"/>
    <w:rsid w:val="00656315"/>
    <w:rsid w:val="00670ABB"/>
    <w:rsid w:val="00675919"/>
    <w:rsid w:val="00675DD9"/>
    <w:rsid w:val="0067676D"/>
    <w:rsid w:val="0068264D"/>
    <w:rsid w:val="0068690B"/>
    <w:rsid w:val="006B1B74"/>
    <w:rsid w:val="006C4323"/>
    <w:rsid w:val="006D4208"/>
    <w:rsid w:val="00704579"/>
    <w:rsid w:val="00723DFD"/>
    <w:rsid w:val="00757129"/>
    <w:rsid w:val="00782E2F"/>
    <w:rsid w:val="0078634F"/>
    <w:rsid w:val="007868C3"/>
    <w:rsid w:val="007916C0"/>
    <w:rsid w:val="00792BBB"/>
    <w:rsid w:val="00795C61"/>
    <w:rsid w:val="007C3CA0"/>
    <w:rsid w:val="007E3959"/>
    <w:rsid w:val="007F055C"/>
    <w:rsid w:val="008121F3"/>
    <w:rsid w:val="0085754E"/>
    <w:rsid w:val="00876D9B"/>
    <w:rsid w:val="00884EF2"/>
    <w:rsid w:val="008A0D09"/>
    <w:rsid w:val="008E07F3"/>
    <w:rsid w:val="008F6B99"/>
    <w:rsid w:val="0091625A"/>
    <w:rsid w:val="00921F82"/>
    <w:rsid w:val="00922894"/>
    <w:rsid w:val="0093378E"/>
    <w:rsid w:val="00955199"/>
    <w:rsid w:val="00977380"/>
    <w:rsid w:val="009A2AF3"/>
    <w:rsid w:val="009C1DDD"/>
    <w:rsid w:val="009D30A1"/>
    <w:rsid w:val="009E62FC"/>
    <w:rsid w:val="00A0237D"/>
    <w:rsid w:val="00A33ADF"/>
    <w:rsid w:val="00A36F7F"/>
    <w:rsid w:val="00A373CC"/>
    <w:rsid w:val="00A40984"/>
    <w:rsid w:val="00A43510"/>
    <w:rsid w:val="00A75971"/>
    <w:rsid w:val="00A93032"/>
    <w:rsid w:val="00AA6A14"/>
    <w:rsid w:val="00AC5E21"/>
    <w:rsid w:val="00AF4E91"/>
    <w:rsid w:val="00B05FF4"/>
    <w:rsid w:val="00B065B6"/>
    <w:rsid w:val="00B065FC"/>
    <w:rsid w:val="00B21C3B"/>
    <w:rsid w:val="00B23137"/>
    <w:rsid w:val="00B40D82"/>
    <w:rsid w:val="00B609A3"/>
    <w:rsid w:val="00B61206"/>
    <w:rsid w:val="00B6750A"/>
    <w:rsid w:val="00B80E0E"/>
    <w:rsid w:val="00B9470A"/>
    <w:rsid w:val="00BA3F0E"/>
    <w:rsid w:val="00BB449F"/>
    <w:rsid w:val="00BC0788"/>
    <w:rsid w:val="00BD1B9A"/>
    <w:rsid w:val="00BE496A"/>
    <w:rsid w:val="00C21984"/>
    <w:rsid w:val="00C6791F"/>
    <w:rsid w:val="00CA5D89"/>
    <w:rsid w:val="00CB0CBF"/>
    <w:rsid w:val="00CF5049"/>
    <w:rsid w:val="00D035F9"/>
    <w:rsid w:val="00D07F31"/>
    <w:rsid w:val="00D27E01"/>
    <w:rsid w:val="00D557CE"/>
    <w:rsid w:val="00D63FB5"/>
    <w:rsid w:val="00D92FE3"/>
    <w:rsid w:val="00D97DB2"/>
    <w:rsid w:val="00DA54FF"/>
    <w:rsid w:val="00DB2CE8"/>
    <w:rsid w:val="00DB6F5E"/>
    <w:rsid w:val="00DE34FE"/>
    <w:rsid w:val="00E10ED7"/>
    <w:rsid w:val="00E22C31"/>
    <w:rsid w:val="00E42D3E"/>
    <w:rsid w:val="00E578B7"/>
    <w:rsid w:val="00E67CD0"/>
    <w:rsid w:val="00EA2637"/>
    <w:rsid w:val="00EB7175"/>
    <w:rsid w:val="00EE2F2F"/>
    <w:rsid w:val="00EF139F"/>
    <w:rsid w:val="00F00186"/>
    <w:rsid w:val="00F240A7"/>
    <w:rsid w:val="00F56B0C"/>
    <w:rsid w:val="00F70C63"/>
    <w:rsid w:val="00F80A6A"/>
    <w:rsid w:val="00FC2446"/>
    <w:rsid w:val="00FE7003"/>
    <w:rsid w:val="00FF5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D2EE8F"/>
  <w15:docId w15:val="{D5F4B326-0558-44FA-B3E6-C8D2F8AF5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adea" w:eastAsia="Caladea" w:hAnsi="Caladea" w:cs="Caladea"/>
      <w:lang w:val="tr-TR"/>
    </w:rPr>
  </w:style>
  <w:style w:type="paragraph" w:styleId="Balk1">
    <w:name w:val="heading 1"/>
    <w:basedOn w:val="Normal"/>
    <w:uiPriority w:val="9"/>
    <w:qFormat/>
    <w:pPr>
      <w:ind w:left="240"/>
      <w:outlineLvl w:val="0"/>
    </w:pPr>
    <w:rPr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19"/>
      <w:szCs w:val="19"/>
    </w:rPr>
  </w:style>
  <w:style w:type="paragraph" w:styleId="KonuBal">
    <w:name w:val="Title"/>
    <w:basedOn w:val="Normal"/>
    <w:uiPriority w:val="10"/>
    <w:qFormat/>
    <w:pPr>
      <w:spacing w:before="180"/>
      <w:ind w:left="3041" w:right="2864"/>
      <w:jc w:val="center"/>
    </w:pPr>
    <w:rPr>
      <w:b/>
      <w:bCs/>
      <w:sz w:val="24"/>
      <w:szCs w:val="24"/>
    </w:rPr>
  </w:style>
  <w:style w:type="paragraph" w:styleId="ListeParagraf">
    <w:name w:val="List Paragraph"/>
    <w:basedOn w:val="Normal"/>
    <w:uiPriority w:val="1"/>
    <w:qFormat/>
    <w:pPr>
      <w:spacing w:before="46"/>
      <w:ind w:left="960" w:hanging="361"/>
    </w:pPr>
  </w:style>
  <w:style w:type="paragraph" w:customStyle="1" w:styleId="TableParagraph">
    <w:name w:val="Table Paragraph"/>
    <w:basedOn w:val="Normal"/>
    <w:uiPriority w:val="1"/>
    <w:qFormat/>
    <w:rPr>
      <w:rFonts w:ascii="Times New Roman" w:eastAsia="Times New Roman" w:hAnsi="Times New Roman" w:cs="Times New Roman"/>
    </w:rPr>
  </w:style>
  <w:style w:type="table" w:customStyle="1" w:styleId="TableGrid">
    <w:name w:val="TableGrid"/>
    <w:rsid w:val="00DA54FF"/>
    <w:pPr>
      <w:widowControl/>
      <w:autoSpaceDE/>
      <w:autoSpaceDN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5072EC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C21984"/>
    <w:rPr>
      <w:color w:val="0000FF" w:themeColor="hyperlink"/>
      <w:u w:val="single"/>
    </w:rPr>
  </w:style>
  <w:style w:type="paragraph" w:customStyle="1" w:styleId="Default">
    <w:name w:val="Default"/>
    <w:rsid w:val="00876D9B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tr-TR"/>
    </w:rPr>
  </w:style>
  <w:style w:type="table" w:styleId="TabloKlavuzu">
    <w:name w:val="Table Grid"/>
    <w:basedOn w:val="NormalTablo"/>
    <w:uiPriority w:val="39"/>
    <w:rsid w:val="0067676D"/>
    <w:pPr>
      <w:widowControl/>
      <w:autoSpaceDE/>
      <w:autoSpaceDN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vdeMetni31">
    <w:name w:val="Gövde Metni 31"/>
    <w:basedOn w:val="Normal"/>
    <w:rsid w:val="00884EF2"/>
    <w:pPr>
      <w:widowControl/>
      <w:suppressAutoHyphens/>
      <w:autoSpaceDE/>
      <w:autoSpaceDN/>
      <w:ind w:right="970"/>
      <w:jc w:val="both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Bilgi">
    <w:name w:val="header"/>
    <w:basedOn w:val="Normal"/>
    <w:link w:val="stBilgiChar"/>
    <w:uiPriority w:val="99"/>
    <w:unhideWhenUsed/>
    <w:rsid w:val="00A43510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A43510"/>
    <w:rPr>
      <w:rFonts w:ascii="Caladea" w:eastAsia="Caladea" w:hAnsi="Caladea" w:cs="Caladea"/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A43510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A43510"/>
    <w:rPr>
      <w:rFonts w:ascii="Caladea" w:eastAsia="Caladea" w:hAnsi="Caladea" w:cs="Caladea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33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776D96-444E-4F2E-8911-CCD29A918D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6</Words>
  <Characters>2261</Characters>
  <Application>Microsoft Office Word</Application>
  <DocSecurity>4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dris</dc:creator>
  <cp:lastModifiedBy>Gülcan KARĞIN</cp:lastModifiedBy>
  <cp:revision>2</cp:revision>
  <cp:lastPrinted>2021-11-19T10:51:00Z</cp:lastPrinted>
  <dcterms:created xsi:type="dcterms:W3CDTF">2022-11-07T10:20:00Z</dcterms:created>
  <dcterms:modified xsi:type="dcterms:W3CDTF">2022-11-07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0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8-20T00:00:00Z</vt:filetime>
  </property>
  <property fmtid="{D5CDD505-2E9C-101B-9397-08002B2CF9AE}" pid="5" name="GrammarlyDocumentId">
    <vt:lpwstr>0a3aea6b26a3bcdee2f707aa4622389e5a6664a04527cb0ff6ffa1c434bfaf45</vt:lpwstr>
  </property>
</Properties>
</file>